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878EC" w14:textId="77777777" w:rsidR="004228AC" w:rsidRPr="001B6932" w:rsidRDefault="004228AC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2203E4EE" w14:textId="77777777" w:rsidR="00C77A9F" w:rsidRPr="001B6932" w:rsidRDefault="004228AC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1B6932">
        <w:rPr>
          <w:rFonts w:ascii="TH SarabunPSK" w:hAnsi="TH SarabunPSK" w:cs="TH SarabunPSK" w:hint="cs"/>
          <w:b/>
          <w:bCs/>
          <w:sz w:val="52"/>
          <w:szCs w:val="52"/>
          <w:cs/>
        </w:rPr>
        <w:t>น้ำขึ้นน้ำลง</w:t>
      </w:r>
      <w:r w:rsidRPr="001B6932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5D22F121" w14:textId="77777777" w:rsidR="00F216CF" w:rsidRPr="00F216CF" w:rsidRDefault="00F216CF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 w:hint="cs"/>
          <w:b/>
          <w:bCs/>
          <w:sz w:val="50"/>
          <w:szCs w:val="50"/>
        </w:rPr>
      </w:pPr>
    </w:p>
    <w:p w14:paraId="20896B43" w14:textId="77777777" w:rsidR="00C77A9F" w:rsidRPr="00D95159" w:rsidRDefault="00430CB5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559DB4" wp14:editId="3E70153C">
            <wp:extent cx="4108857" cy="5406390"/>
            <wp:effectExtent l="19050" t="19050" r="25400" b="2286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1" t="4416" r="2059" b="1753"/>
                    <a:stretch/>
                  </pic:blipFill>
                  <pic:spPr bwMode="auto">
                    <a:xfrm>
                      <a:off x="0" y="0"/>
                      <a:ext cx="4119517" cy="542041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4AEDF" w14:textId="77777777" w:rsidR="00C77A9F" w:rsidRPr="00D95159" w:rsidRDefault="00C77A9F" w:rsidP="001B6932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2A15906F" w14:textId="77777777" w:rsidR="00980F45" w:rsidRPr="00D95159" w:rsidRDefault="00804E0C" w:rsidP="001B6932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1B6932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1B6932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1B6932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3AE6A7D3" w14:textId="39C20E22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>
        <w:rPr>
          <w:rFonts w:ascii="TH SarabunPSK" w:hAnsi="TH SarabunPSK" w:cs="TH SarabunPSK"/>
          <w:sz w:val="32"/>
          <w:szCs w:val="32"/>
        </w:rPr>
        <w:t xml:space="preserve"> (Controlled cabinet)</w:t>
      </w:r>
    </w:p>
    <w:p w14:paraId="3DC12823" w14:textId="64A4FEAC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D95159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/>
          <w:sz w:val="32"/>
          <w:szCs w:val="32"/>
        </w:rPr>
        <w:t xml:space="preserve">Display </w:t>
      </w:r>
      <w:r w:rsidRPr="00D95159">
        <w:rPr>
          <w:rFonts w:ascii="TH SarabunPSK" w:hAnsi="TH SarabunPSK" w:cs="TH SarabunPSK"/>
          <w:sz w:val="32"/>
          <w:szCs w:val="32"/>
        </w:rPr>
        <w:t>panel)</w:t>
      </w:r>
    </w:p>
    <w:p w14:paraId="362DA26E" w14:textId="2AB142E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0FBD1607" w14:textId="1E30DDD7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>สวิตช์ เปิด-ปิด เครื่อง</w:t>
      </w:r>
    </w:p>
    <w:p w14:paraId="6402C9A1" w14:textId="2553E2CF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ปั๊มน้ำ</w:t>
      </w:r>
      <w:r>
        <w:rPr>
          <w:rFonts w:ascii="TH SarabunPSK" w:hAnsi="TH SarabunPSK" w:cs="TH SarabunPSK"/>
          <w:sz w:val="32"/>
          <w:szCs w:val="32"/>
        </w:rPr>
        <w:t xml:space="preserve"> (Water pump)</w:t>
      </w:r>
    </w:p>
    <w:p w14:paraId="59FE2371" w14:textId="54C2516A" w:rsidR="001B6932" w:rsidRDefault="001B6932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>6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วาล์วควบคุมปริมาณน้ำ</w:t>
      </w:r>
      <w:r>
        <w:rPr>
          <w:rFonts w:ascii="TH SarabunPSK" w:hAnsi="TH SarabunPSK" w:cs="TH SarabunPSK"/>
          <w:sz w:val="32"/>
          <w:szCs w:val="32"/>
        </w:rPr>
        <w:t xml:space="preserve"> (Valve)</w:t>
      </w:r>
    </w:p>
    <w:p w14:paraId="05A28CDB" w14:textId="53BB5540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7. ถังเก็บน้ำ </w:t>
      </w:r>
      <w:r>
        <w:rPr>
          <w:rFonts w:ascii="TH SarabunPSK" w:hAnsi="TH SarabunPSK" w:cs="TH SarabunPSK"/>
          <w:sz w:val="32"/>
          <w:szCs w:val="32"/>
        </w:rPr>
        <w:t>(Water tank)</w:t>
      </w:r>
    </w:p>
    <w:p w14:paraId="48026920" w14:textId="3DBA2F31" w:rsidR="001B6932" w:rsidRPr="00D95159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</w:t>
      </w:r>
      <w:r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กังหันน้ำผลิตไฟฟ้า </w:t>
      </w:r>
      <w:r>
        <w:rPr>
          <w:rFonts w:ascii="TH SarabunPSK" w:eastAsia="Times New Roman" w:hAnsi="TH SarabunPSK" w:cs="TH SarabunPSK"/>
          <w:sz w:val="32"/>
          <w:szCs w:val="32"/>
        </w:rPr>
        <w:t>(Water turbine)</w:t>
      </w:r>
    </w:p>
    <w:p w14:paraId="3642148D" w14:textId="77777777" w:rsidR="00804E0C" w:rsidRPr="00D95159" w:rsidRDefault="00430CB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 w:hint="cs"/>
          <w:sz w:val="32"/>
          <w:szCs w:val="32"/>
          <w:cs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85FFBA" wp14:editId="14B05B4A">
                <wp:simplePos x="0" y="0"/>
                <wp:positionH relativeFrom="column">
                  <wp:posOffset>4825365</wp:posOffset>
                </wp:positionH>
                <wp:positionV relativeFrom="paragraph">
                  <wp:posOffset>27618</wp:posOffset>
                </wp:positionV>
                <wp:extent cx="252095" cy="252095"/>
                <wp:effectExtent l="1047750" t="0" r="14605" b="18605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FE68B" w14:textId="77777777" w:rsidR="00A40B76" w:rsidRDefault="00B83B41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85FFBA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79.95pt;margin-top:2.15pt;width:19.85pt;height:19.8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" adj="-90217,35832,-51796,9793,-6529,9793" strokecolor="red">
                <v:textbox>
                  <w:txbxContent>
                    <w:p w14:paraId="35BFE68B" w14:textId="77777777" w:rsidR="00A40B76" w:rsidRDefault="00B83B41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201B2C42" w14:textId="77777777" w:rsidR="00980F45" w:rsidRPr="00D95159" w:rsidRDefault="00430CB5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AADBC1" wp14:editId="51BD6BF4">
                <wp:simplePos x="0" y="0"/>
                <wp:positionH relativeFrom="column">
                  <wp:posOffset>4831080</wp:posOffset>
                </wp:positionH>
                <wp:positionV relativeFrom="paragraph">
                  <wp:posOffset>2906395</wp:posOffset>
                </wp:positionV>
                <wp:extent cx="252095" cy="252095"/>
                <wp:effectExtent l="1752600" t="0" r="14605" b="128905"/>
                <wp:wrapNone/>
                <wp:docPr id="1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45406"/>
                            <a:gd name="adj6" fmla="val -70493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6B7CD" w14:textId="77777777" w:rsidR="00B83B41" w:rsidRDefault="00430CB5" w:rsidP="00B83B41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AADBC1" id="_x0000_s1027" type="#_x0000_t48" style="position:absolute;left:0;text-align:left;margin-left:380.4pt;margin-top:228.85pt;width:19.85pt;height:19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" adj="-152265,31408,-51579,9793,-6529,9793" strokecolor="red">
                <v:textbox>
                  <w:txbxContent>
                    <w:p w14:paraId="6EA6B7CD" w14:textId="77777777" w:rsidR="00B83B41" w:rsidRDefault="00430CB5" w:rsidP="00B83B41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AE35E9B" wp14:editId="2FB160E3">
                <wp:simplePos x="0" y="0"/>
                <wp:positionH relativeFrom="column">
                  <wp:posOffset>368300</wp:posOffset>
                </wp:positionH>
                <wp:positionV relativeFrom="paragraph">
                  <wp:posOffset>1309370</wp:posOffset>
                </wp:positionV>
                <wp:extent cx="252095" cy="252095"/>
                <wp:effectExtent l="0" t="0" r="17672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79780"/>
                            <a:gd name="adj6" fmla="val 80786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C2563" w14:textId="77777777" w:rsidR="00F216CF" w:rsidRDefault="00430CB5" w:rsidP="00F216CF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35E9B" id="_x0000_s1028" type="#_x0000_t48" style="position:absolute;left:0;text-align:left;margin-left:29pt;margin-top:103.1pt;width:19.85pt;height:19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" adj="174498,17232,61971,9793,28129,9793" strokecolor="red">
                <v:textbox>
                  <w:txbxContent>
                    <w:p w14:paraId="765C2563" w14:textId="77777777" w:rsidR="00F216CF" w:rsidRDefault="00430CB5" w:rsidP="00F216CF">
                      <w:r>
                        <w:t>6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2DEB29D" wp14:editId="74771C2E">
                <wp:simplePos x="0" y="0"/>
                <wp:positionH relativeFrom="column">
                  <wp:posOffset>368300</wp:posOffset>
                </wp:positionH>
                <wp:positionV relativeFrom="paragraph">
                  <wp:posOffset>2769870</wp:posOffset>
                </wp:positionV>
                <wp:extent cx="252095" cy="252095"/>
                <wp:effectExtent l="0" t="0" r="1691005" b="643255"/>
                <wp:wrapNone/>
                <wp:docPr id="1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351130"/>
                            <a:gd name="adj6" fmla="val 77512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EB655" w14:textId="77777777" w:rsidR="00F216CF" w:rsidRDefault="00430CB5" w:rsidP="00F216CF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EB29D" id="_x0000_s1029" type="#_x0000_t48" style="position:absolute;left:0;text-align:left;margin-left:29pt;margin-top:218.1pt;width:19.85pt;height:1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" adj="167427,75844,61971,9793,28129,9793" strokecolor="red">
                <v:textbox>
                  <w:txbxContent>
                    <w:p w14:paraId="25EEB655" w14:textId="77777777" w:rsidR="00F216CF" w:rsidRDefault="00430CB5" w:rsidP="00F216CF">
                      <w:r>
                        <w:t>8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881072D" wp14:editId="28FD0392">
                <wp:simplePos x="0" y="0"/>
                <wp:positionH relativeFrom="column">
                  <wp:posOffset>4831307</wp:posOffset>
                </wp:positionH>
                <wp:positionV relativeFrom="paragraph">
                  <wp:posOffset>886706</wp:posOffset>
                </wp:positionV>
                <wp:extent cx="252095" cy="252095"/>
                <wp:effectExtent l="895350" t="76200" r="14605" b="14605"/>
                <wp:wrapNone/>
                <wp:docPr id="1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26300"/>
                            <a:gd name="adj6" fmla="val -3578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5EEDB" w14:textId="77777777" w:rsidR="00430CB5" w:rsidRDefault="00430CB5" w:rsidP="00430CB5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1072D" id="_x0000_s1030" type="#_x0000_t48" style="position:absolute;left:0;text-align:left;margin-left:380.4pt;margin-top:69.8pt;width:19.85pt;height:19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" adj="-77305,-5681,-51579,9793,-6529,9793" strokecolor="red">
                <v:textbox>
                  <w:txbxContent>
                    <w:p w14:paraId="0DF5EEDB" w14:textId="77777777" w:rsidR="00430CB5" w:rsidRDefault="00430CB5" w:rsidP="00430CB5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D7EB0B0" wp14:editId="504D0FB3">
                <wp:simplePos x="0" y="0"/>
                <wp:positionH relativeFrom="column">
                  <wp:posOffset>4818380</wp:posOffset>
                </wp:positionH>
                <wp:positionV relativeFrom="paragraph">
                  <wp:posOffset>87308</wp:posOffset>
                </wp:positionV>
                <wp:extent cx="252095" cy="252095"/>
                <wp:effectExtent l="1047750" t="0" r="14605" b="1860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62942" w14:textId="77777777" w:rsidR="00DD2D80" w:rsidRDefault="00DD2D80" w:rsidP="00DD2D8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7EB0B0" id="_x0000_s1031" type="#_x0000_t48" style="position:absolute;left:0;text-align:left;margin-left:379.4pt;margin-top:6.85pt;width:19.85pt;height:19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" adj="-90217,35832,-51796,9793,-6529,9793" strokecolor="red">
                <v:textbox>
                  <w:txbxContent>
                    <w:p w14:paraId="56962942" w14:textId="77777777" w:rsidR="00DD2D80" w:rsidRDefault="00DD2D80" w:rsidP="00DD2D80">
                      <w: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216CF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76035F9" wp14:editId="0103532C">
                <wp:simplePos x="0" y="0"/>
                <wp:positionH relativeFrom="column">
                  <wp:posOffset>4830445</wp:posOffset>
                </wp:positionH>
                <wp:positionV relativeFrom="paragraph">
                  <wp:posOffset>1225550</wp:posOffset>
                </wp:positionV>
                <wp:extent cx="252095" cy="252095"/>
                <wp:effectExtent l="1181100" t="43815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177885"/>
                            <a:gd name="adj6" fmla="val -4769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894EF" w14:textId="77777777" w:rsidR="00A40B76" w:rsidRDefault="00430CB5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6035F9" id="_x0000_s1032" type="#_x0000_t48" style="position:absolute;left:0;text-align:left;margin-left:380.35pt;margin-top:96.5pt;width:19.85pt;height:19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" adj="-103031,-38423,-51579,9793,-6529,9793" strokecolor="red">
                <v:textbox>
                  <w:txbxContent>
                    <w:p w14:paraId="426894EF" w14:textId="77777777" w:rsidR="00A40B76" w:rsidRDefault="00430CB5" w:rsidP="00A40B76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B3815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79A7DEC" wp14:editId="7CDDB6C0">
                <wp:simplePos x="0" y="0"/>
                <wp:positionH relativeFrom="column">
                  <wp:posOffset>362309</wp:posOffset>
                </wp:positionH>
                <wp:positionV relativeFrom="paragraph">
                  <wp:posOffset>2269478</wp:posOffset>
                </wp:positionV>
                <wp:extent cx="252095" cy="252095"/>
                <wp:effectExtent l="0" t="0" r="1310005" b="146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9289"/>
                            <a:gd name="adj6" fmla="val 6225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CAF44" w14:textId="77777777" w:rsidR="00804E0C" w:rsidRDefault="00430CB5" w:rsidP="00804E0C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A7DEC" id="_x0000_s1033" type="#_x0000_t48" style="position:absolute;left:0;text-align:left;margin-left:28.55pt;margin-top:178.7pt;width:19.85pt;height:19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" adj="134464,10646,61971,9793,28129,9793" strokecolor="red">
                <v:textbox>
                  <w:txbxContent>
                    <w:p w14:paraId="793CAF44" w14:textId="77777777" w:rsidR="00804E0C" w:rsidRDefault="00430CB5" w:rsidP="00804E0C">
                      <w:r>
                        <w:t>7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0B8DE68" wp14:editId="39BF4F04">
            <wp:extent cx="3240000" cy="4263158"/>
            <wp:effectExtent l="19050" t="19050" r="1778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1" t="4416" r="2059" b="1753"/>
                    <a:stretch/>
                  </pic:blipFill>
                  <pic:spPr bwMode="auto">
                    <a:xfrm>
                      <a:off x="0" y="0"/>
                      <a:ext cx="3240000" cy="42631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D9AF2" w14:textId="77777777" w:rsidR="00980F45" w:rsidRPr="00D95159" w:rsidRDefault="00980F4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66AE0DE1" w14:textId="77777777" w:rsidR="00980F45" w:rsidRPr="00D95159" w:rsidRDefault="00980F45" w:rsidP="001B6932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667AB3B" w14:textId="42EE581B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4CB6D94D" w14:textId="1DBB427B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3F2248D" w14:textId="77777777" w:rsidR="001B6932" w:rsidRDefault="001B6932" w:rsidP="001B6932">
      <w:pPr>
        <w:spacing w:after="0" w:line="240" w:lineRule="auto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7D7BBAC6" w14:textId="77777777" w:rsidR="001B6932" w:rsidRDefault="001B6932" w:rsidP="001B6932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BE40741" w14:textId="77777777" w:rsidR="001B6932" w:rsidRPr="001B6932" w:rsidRDefault="001B6932" w:rsidP="001B6932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0" w:name="_Hlk55673553"/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35F71A5C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3BB1BC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2591C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55B1F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A993F8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427D080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7694E5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E3AD93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2AC5D3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980C3F9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EAFBC0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C8DBD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4A711A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85C7315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DB7B070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AF8A14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505D3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15C054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280482F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5DFB9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68A3C8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41E5EF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1ECD46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7B5F34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A421C7E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54BEEBC" w14:textId="6B711414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C1C41D1" w14:textId="1315E730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A52E471" w14:textId="6912B23E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D4CE3A5" w14:textId="59C5F2BA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FDB5D8" w14:textId="3535E501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9F206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1D12576C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3B09BC1" w14:textId="77777777" w:rsidR="001B6932" w:rsidRPr="001B6932" w:rsidRDefault="001B6932" w:rsidP="001B6932">
      <w:pPr>
        <w:spacing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09542CEF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D4C7CE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A618176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9B08554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3F7ABE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8B76B7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4563F99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D28062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5942B75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540B16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33A0DD5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53158C2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126BCAE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212D8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1DBCD4F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8603DEA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F3441A1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2C68EA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65AD231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3E6682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EF78B9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EF70F78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7196CA0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568FDAE" w14:textId="46AB8688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54EB58" w14:textId="7DD563EF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67C746" w14:textId="6E54C795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5798269" w14:textId="618CC38B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0369DAF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67D8E7F5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47837D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D8C11F3" w14:textId="77777777" w:rsidR="001B6932" w:rsidRDefault="001B6932" w:rsidP="001B6932">
      <w:pPr>
        <w:spacing w:before="240"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0"/>
    <w:p w14:paraId="736EF1A6" w14:textId="77777777" w:rsidR="001B6932" w:rsidRPr="001B6932" w:rsidRDefault="001B6932" w:rsidP="001B6932">
      <w:pPr>
        <w:spacing w:after="0" w:line="240" w:lineRule="auto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30960296" w14:textId="0EB93D3C" w:rsidR="00A229E8" w:rsidRPr="001B6932" w:rsidRDefault="000A305F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</w:p>
    <w:p w14:paraId="3178C075" w14:textId="77777777" w:rsidR="001B6932" w:rsidRDefault="00367EE6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855192">
        <w:rPr>
          <w:rFonts w:ascii="TH SarabunPSK" w:hAnsi="TH SarabunPSK" w:cs="TH SarabunPSK"/>
          <w:sz w:val="32"/>
          <w:szCs w:val="32"/>
          <w:cs/>
        </w:rPr>
        <w:t>พลังงานน้ำขึ้น - น้ำลง อาศัยหลักการพื้นฐานของพลังงานศักย์และพลังงานจลน์ เช่นเดียวกับเขื่อนพลังน้ำ แต่แทนที่จะใช้เขื่อนกักน้ำ  บนพื้นที่สูง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ๆ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ให้มีความสูงและมีปริมาณมาก</w:t>
      </w:r>
      <w:r w:rsidR="001B693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5192">
        <w:rPr>
          <w:rFonts w:ascii="TH SarabunPSK" w:hAnsi="TH SarabunPSK" w:cs="TH SarabunPSK"/>
          <w:sz w:val="32"/>
          <w:szCs w:val="32"/>
          <w:cs/>
        </w:rPr>
        <w:t>ๆ กลับอาศัยการต่างระดับของน้ำขึ้น - น้ำลงในแต่ละวันเพื่อเพิ่มศักยภาพของกำลังงาน โดยจะสร้างเขื่อนที่ปากแม่น้ำหรือปากอ่าวที่มีพื้นที่เก็บน</w:t>
      </w:r>
      <w:r w:rsidR="00430CB5">
        <w:rPr>
          <w:rFonts w:ascii="TH SarabunPSK" w:hAnsi="TH SarabunPSK" w:cs="TH SarabunPSK"/>
          <w:sz w:val="32"/>
          <w:szCs w:val="32"/>
          <w:cs/>
        </w:rPr>
        <w:t>้ำได้มาก และการต่างระดับหรือพิ</w:t>
      </w:r>
      <w:r w:rsidR="00430CB5">
        <w:rPr>
          <w:rFonts w:ascii="TH SarabunPSK" w:hAnsi="TH SarabunPSK" w:cs="TH SarabunPSK" w:hint="cs"/>
          <w:sz w:val="32"/>
          <w:szCs w:val="32"/>
          <w:cs/>
        </w:rPr>
        <w:t>สั</w:t>
      </w:r>
      <w:r w:rsidRPr="00855192">
        <w:rPr>
          <w:rFonts w:ascii="TH SarabunPSK" w:hAnsi="TH SarabunPSK" w:cs="TH SarabunPSK"/>
          <w:sz w:val="32"/>
          <w:szCs w:val="32"/>
          <w:cs/>
        </w:rPr>
        <w:t xml:space="preserve">ยของน้ำขึ้น - น้ำลงโดยเมื่อน้ำขึ้นน้ำจะไหลเข้าสู่อ่างเก็บน้ำ และเมื่อน้ำลงน้ำจะไหลออกจากอ่างเก็บน้ำ การไหลเข้าและออกจากอ่างเก็บน้ำสามารถนำไปหมุนกังหันน้ำฉุดเครื่องกำเนิดไฟฟ้า </w:t>
      </w:r>
      <w:r w:rsidR="00855192" w:rsidRPr="00855192">
        <w:rPr>
          <w:rFonts w:ascii="TH SarabunPSK" w:hAnsi="TH SarabunPSK" w:cs="TH SarabunPSK" w:hint="cs"/>
          <w:sz w:val="32"/>
          <w:szCs w:val="32"/>
          <w:cs/>
        </w:rPr>
        <w:t>แบ่งออกเป็น 2 ประเภท ดังนี้</w:t>
      </w:r>
    </w:p>
    <w:p w14:paraId="16867D20" w14:textId="53DF1D6D" w:rsidR="00855192" w:rsidRDefault="00A229E8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</w:p>
    <w:p w14:paraId="407AF763" w14:textId="77777777" w:rsidR="003D79A5" w:rsidRPr="00855192" w:rsidRDefault="003D79A5" w:rsidP="001B693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55192">
        <w:rPr>
          <w:rFonts w:ascii="TH SarabunPSK" w:hAnsi="TH SarabunPSK" w:cs="TH SarabunPSK"/>
          <w:b/>
          <w:bCs/>
          <w:sz w:val="32"/>
          <w:szCs w:val="32"/>
          <w:cs/>
        </w:rPr>
        <w:t>พลังงานนํ้าขึ้น-นํ้าลงจากพลังงานศักย์ (</w:t>
      </w:r>
      <w:r w:rsidRPr="00855192">
        <w:rPr>
          <w:rFonts w:ascii="TH SarabunPSK" w:hAnsi="TH SarabunPSK" w:cs="TH SarabunPSK"/>
          <w:b/>
          <w:bCs/>
          <w:sz w:val="32"/>
          <w:szCs w:val="32"/>
        </w:rPr>
        <w:t xml:space="preserve">Tidal </w:t>
      </w:r>
      <w:r w:rsidR="00855192" w:rsidRPr="0085519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55192">
        <w:rPr>
          <w:rFonts w:ascii="TH SarabunPSK" w:hAnsi="TH SarabunPSK" w:cs="TH SarabunPSK"/>
          <w:b/>
          <w:bCs/>
          <w:sz w:val="32"/>
          <w:szCs w:val="32"/>
        </w:rPr>
        <w:t>head energy)</w:t>
      </w:r>
    </w:p>
    <w:p w14:paraId="41325CFC" w14:textId="6C4B24B7" w:rsidR="00367EE6" w:rsidRPr="001B6932" w:rsidRDefault="003D79A5" w:rsidP="001B6932">
      <w:pPr>
        <w:spacing w:after="0" w:line="240" w:lineRule="auto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D79A5">
        <w:rPr>
          <w:rFonts w:ascii="TH SarabunPSK" w:hAnsi="TH SarabunPSK" w:cs="TH SarabunPSK"/>
          <w:sz w:val="32"/>
          <w:szCs w:val="32"/>
          <w:cs/>
        </w:rPr>
        <w:t>พลังงานศักย์ที่เกิดจากความแตกต่างหรือพิสัยของระดับนํ้าขึ้นและระดับนํ้าลง จากการทำทำนบซึ่งเป็นเขื่อนที่กั้นบริเวณปากทางนํ้าที่เป็นช่องแคบ เช่น ปากแม่นํ้าช่องนํ้า (</w:t>
      </w:r>
      <w:r w:rsidRPr="003D79A5">
        <w:rPr>
          <w:rFonts w:ascii="TH SarabunPSK" w:hAnsi="TH SarabunPSK" w:cs="TH SarabunPSK"/>
          <w:sz w:val="32"/>
          <w:szCs w:val="32"/>
        </w:rPr>
        <w:t xml:space="preserve">estuary)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เพื่อใช้ประโยชน์จากพลังงานศักย์ที่เกิดจากความแตกต่าง หรือพิสัยของระดับนํ้าขึ้นและระดับนํ้าลง เช่น ทำนบ </w:t>
      </w:r>
      <w:r w:rsidRPr="003D79A5">
        <w:rPr>
          <w:rFonts w:ascii="TH SarabunPSK" w:hAnsi="TH SarabunPSK" w:cs="TH SarabunPSK"/>
          <w:sz w:val="32"/>
          <w:szCs w:val="32"/>
        </w:rPr>
        <w:t xml:space="preserve">La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Rance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rrage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ในประเทศฝรั่งเศส มีขนาด 240 เมกะวัตต์ เริ่มผลิตไฟฟ้าตั้งแต่ ปี ค.ศ. 1966 ทำนบ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Sihwa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rrage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ในประเทศเกาหลีใต้ ขนาด 254 เมกะวัตต์ เริ่มผลิตไฟฟ้า ปี ค.ศ. 2011 เมื่อนํ้าขึ้น นํ้าจะถูกเก็บไว้เหนือเขื่อนและเมื่อนํ้าลง นํ้าถูกปล่อยให้ไหลผ่านกังหันนํ้าผลิตไฟฟ้า แต่ในธรรมชาติบริเวณชายฝั่งที่สามารถผลิตไฟฟ้าได้ในราคาที่มีความคุ้มค่าทั้งด้านเศรษฐศาสตร์และสิ่งแวดล้อมมีไม่มากนัก อย่างน้อยพิสัยของระดับนํ้าขึ้นและระดับนํ้าลงไม่ควรน้อยกว่า 4.5 เมตร เช่น โรงไฟฟ้า </w:t>
      </w:r>
      <w:r w:rsidRPr="003D79A5">
        <w:rPr>
          <w:rFonts w:ascii="TH SarabunPSK" w:hAnsi="TH SarabunPSK" w:cs="TH SarabunPSK"/>
          <w:sz w:val="32"/>
          <w:szCs w:val="32"/>
        </w:rPr>
        <w:t xml:space="preserve">The Annapolis Tidal Power Plant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เป็นโรงไฟฟ้าโรงแรกที่ผลิตไฟฟ้าจากพลังงานนํ้าขึ้น-นํ้าลง ที่ตั้งของโรงไฟฟ้าอยู่ที่ </w:t>
      </w:r>
      <w:proofErr w:type="spellStart"/>
      <w:r w:rsidRPr="003D79A5">
        <w:rPr>
          <w:rFonts w:ascii="TH SarabunPSK" w:hAnsi="TH SarabunPSK" w:cs="TH SarabunPSK"/>
          <w:sz w:val="32"/>
          <w:szCs w:val="32"/>
        </w:rPr>
        <w:t>Cobequid</w:t>
      </w:r>
      <w:proofErr w:type="spellEnd"/>
      <w:r w:rsidRPr="003D79A5">
        <w:rPr>
          <w:rFonts w:ascii="TH SarabunPSK" w:hAnsi="TH SarabunPSK" w:cs="TH SarabunPSK"/>
          <w:sz w:val="32"/>
          <w:szCs w:val="32"/>
        </w:rPr>
        <w:t xml:space="preserve"> Bay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ซึ่งเป็นเวิ้งอ่าวส่วนหนึ่งของ </w:t>
      </w:r>
      <w:r w:rsidRPr="003D79A5">
        <w:rPr>
          <w:rFonts w:ascii="TH SarabunPSK" w:hAnsi="TH SarabunPSK" w:cs="TH SarabunPSK"/>
          <w:sz w:val="32"/>
          <w:szCs w:val="32"/>
        </w:rPr>
        <w:t xml:space="preserve">Fundy Bay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บริเวณ </w:t>
      </w:r>
      <w:r w:rsidRPr="003D79A5">
        <w:rPr>
          <w:rFonts w:ascii="TH SarabunPSK" w:hAnsi="TH SarabunPSK" w:cs="TH SarabunPSK"/>
          <w:sz w:val="32"/>
          <w:szCs w:val="32"/>
        </w:rPr>
        <w:t xml:space="preserve">Minas Basin 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รัฐ </w:t>
      </w:r>
      <w:r w:rsidRPr="003D79A5">
        <w:rPr>
          <w:rFonts w:ascii="TH SarabunPSK" w:hAnsi="TH SarabunPSK" w:cs="TH SarabunPSK"/>
          <w:sz w:val="32"/>
          <w:szCs w:val="32"/>
        </w:rPr>
        <w:t xml:space="preserve">Nova Scotia </w:t>
      </w:r>
      <w:r w:rsidRPr="003D79A5">
        <w:rPr>
          <w:rFonts w:ascii="TH SarabunPSK" w:hAnsi="TH SarabunPSK" w:cs="TH SarabunPSK"/>
          <w:sz w:val="32"/>
          <w:szCs w:val="32"/>
          <w:cs/>
        </w:rPr>
        <w:t>ประเทศแคนาดา ผลิตไฟฟ้าจากพลังงานนํ้าขึ้น-นํ้าลง วันละ 5 ชั่วโมง 2 ครั้ง ตามรอบนํ้าขึ้น-นํ้าลงสามารถ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3D79A5">
        <w:rPr>
          <w:rFonts w:ascii="TH SarabunPSK" w:hAnsi="TH SarabunPSK" w:cs="TH SarabunPSK"/>
          <w:sz w:val="32"/>
          <w:szCs w:val="32"/>
          <w:cs/>
        </w:rPr>
        <w:t>ผลิตไฟฟ้าได้มากกว่า 5</w:t>
      </w:r>
      <w:r w:rsidRPr="003D79A5">
        <w:rPr>
          <w:rFonts w:ascii="TH SarabunPSK" w:hAnsi="TH SarabunPSK" w:cs="TH SarabunPSK"/>
          <w:sz w:val="32"/>
          <w:szCs w:val="32"/>
        </w:rPr>
        <w:t>,</w:t>
      </w:r>
      <w:r w:rsidRPr="003D79A5">
        <w:rPr>
          <w:rFonts w:ascii="TH SarabunPSK" w:hAnsi="TH SarabunPSK" w:cs="TH SarabunPSK"/>
          <w:sz w:val="32"/>
          <w:szCs w:val="32"/>
          <w:cs/>
        </w:rPr>
        <w:t xml:space="preserve">300 เมกะวัตต์ </w:t>
      </w:r>
    </w:p>
    <w:p w14:paraId="4425FD79" w14:textId="77777777" w:rsidR="00367EE6" w:rsidRPr="00855192" w:rsidRDefault="00367EE6" w:rsidP="001B6932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5519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จากกระแสนํ้าจากนํ้าขึ้น-นํ้าลงในมหาสมุทร (</w:t>
      </w:r>
      <w:r w:rsidRPr="00855192">
        <w:rPr>
          <w:rFonts w:ascii="TH SarabunPSK" w:eastAsia="Times New Roman" w:hAnsi="TH SarabunPSK" w:cs="TH SarabunPSK"/>
          <w:b/>
          <w:bCs/>
          <w:sz w:val="32"/>
          <w:szCs w:val="32"/>
        </w:rPr>
        <w:t>Tidal current energy)</w:t>
      </w:r>
    </w:p>
    <w:p w14:paraId="0079E134" w14:textId="77777777" w:rsidR="00367EE6" w:rsidRPr="00367EE6" w:rsidRDefault="00367EE6" w:rsidP="001B6932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367EE6">
        <w:rPr>
          <w:rFonts w:ascii="TH SarabunPSK" w:eastAsia="Times New Roman" w:hAnsi="TH SarabunPSK" w:cs="TH SarabunPSK"/>
          <w:sz w:val="32"/>
          <w:szCs w:val="32"/>
          <w:cs/>
        </w:rPr>
        <w:t>พลังงานที่อาศัยหลักการพื้นฐานของพลังงานศักย์และพลังงานจลน์ เช่นเดียวกับเขื่อนพลังนํ้า แต่ใช้ความแตกต่างของระดับหรือพิสัยนํ้าขึ้น-นํ้าลงในแต่ละวัน โดยสร้างเขื่อนที่ปากแม่นํ้าหรือปากอ่าวที่มีพื้นที่เก็บนํ้าได้มาก และมีความแตกต่างของระดับของนํ้าขึ้น-นํ้าลง เมื่อนํ้าขึ้น นํ้าจะไหลเข้าสู่อ่างเก็บนํ้า และเมื่อนํ้าลง นํ้าจะไหลออกจากอ่างเก็บนํ้า การไหลเข้าและออกจากอ่างเก็บนํ้าสามารถนำไปหมุนกังหันนํ้าฉุดเครื่องกำเนิดไฟฟ้า เทคโนโลยียังอยู่ในขั้นสาธิต ในประเทศนอร์เวย์ ติดตั้งกังหันนํ้าต้นแบบขนาด 300 กิโลวัตต์ เพื่อผลิตไฟฟ้าจากกระแสนํ้าขึ้น-นํ้าลง เมื่อปี ค.ศ. 2003 การผลิตกระแสไฟฟ้าด้วยพลังงานนํ้าขึ้น-นํ้าลง ควรมีพิสัย นํ้าขึ้น-นํ้าลงมากกว่า 5 เมตร จึงจะคุ้มค่ากับการลงทุน ประเทศไทยมีศักยภาพทางด้านนี้ตํ่ามาก พิสัยนํ้าขึ้น-นํ้าลงสูงสุดอยู่ที่ปากนํ้าระนองเพียง 2.5 เมตรเท่านั้น</w:t>
      </w:r>
    </w:p>
    <w:p w14:paraId="5EC13DFD" w14:textId="77777777" w:rsidR="00367EE6" w:rsidRPr="00367EE6" w:rsidRDefault="00367EE6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673F24C" w14:textId="77777777" w:rsidR="00367EE6" w:rsidRPr="00367EE6" w:rsidRDefault="00855192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DFEEF6A" wp14:editId="59A229F0">
            <wp:extent cx="4572000" cy="2320290"/>
            <wp:effectExtent l="19050" t="19050" r="19050" b="22860"/>
            <wp:docPr id="8" name="รูปภาพ 8" descr="C:\Users\inside\Desktop\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side\Desktop\image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20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231552" w14:textId="77777777" w:rsidR="00367EE6" w:rsidRDefault="00367EE6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1F597BE" w14:textId="77777777" w:rsidR="004B18FA" w:rsidRPr="00455DC3" w:rsidRDefault="00855192" w:rsidP="001B693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55DC3">
        <w:rPr>
          <w:rFonts w:ascii="TH SarabunPSK" w:hAnsi="TH SarabunPSK" w:cs="TH SarabunPSK"/>
          <w:sz w:val="32"/>
          <w:szCs w:val="32"/>
          <w:cs/>
        </w:rPr>
        <w:t>ในการคำนวณ</w:t>
      </w:r>
      <w:r>
        <w:rPr>
          <w:rFonts w:ascii="TH SarabunPSK" w:hAnsi="TH SarabunPSK" w:cs="TH SarabunPSK" w:hint="cs"/>
          <w:sz w:val="32"/>
          <w:szCs w:val="32"/>
          <w:cs/>
        </w:rPr>
        <w:t>ค่ากำลังไฟฟ้า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 xml:space="preserve">(P) </w:t>
      </w:r>
      <w:r>
        <w:rPr>
          <w:rFonts w:ascii="TH SarabunPSK" w:hAnsi="TH SarabunPSK" w:cs="TH SarabunPSK" w:hint="cs"/>
          <w:sz w:val="32"/>
          <w:szCs w:val="32"/>
          <w:cs/>
        </w:rPr>
        <w:t>ที่ผลิตได้จากน้ำขึ้น น้ำลง จะประเมินจาก พื้นที่กักเก็บน้ำ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>(A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พิสัยของน้ำขึ้นน้ำลง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B18FA">
        <w:rPr>
          <w:rFonts w:ascii="TH SarabunPSK" w:hAnsi="TH SarabunPSK" w:cs="TH SarabunPSK"/>
          <w:sz w:val="32"/>
          <w:szCs w:val="32"/>
        </w:rPr>
        <w:t xml:space="preserve">(R) </w:t>
      </w:r>
      <w:r w:rsidR="004B18FA">
        <w:rPr>
          <w:rFonts w:ascii="TH SarabunPSK" w:hAnsi="TH SarabunPSK" w:cs="TH SarabunPSK" w:hint="cs"/>
          <w:sz w:val="32"/>
          <w:szCs w:val="32"/>
          <w:cs/>
        </w:rPr>
        <w:t xml:space="preserve">และช่วงเวลาของน้ำขึ้นน้ำลง </w:t>
      </w:r>
      <w:r w:rsidR="004B18FA">
        <w:rPr>
          <w:rFonts w:ascii="TH SarabunPSK" w:hAnsi="TH SarabunPSK" w:cs="TH SarabunPSK"/>
          <w:sz w:val="32"/>
          <w:szCs w:val="32"/>
        </w:rPr>
        <w:t>(T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4B18FA">
        <w:rPr>
          <w:rFonts w:ascii="TH SarabunPSK" w:hAnsi="TH SarabunPSK" w:cs="TH SarabunPSK" w:hint="cs"/>
          <w:sz w:val="32"/>
          <w:szCs w:val="32"/>
          <w:cs/>
        </w:rPr>
        <w:t>สามารถเขียนสมการได้ดังนี้</w:t>
      </w:r>
    </w:p>
    <w:p w14:paraId="75CB53A0" w14:textId="77777777" w:rsidR="004B18FA" w:rsidRDefault="004B18FA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45407DB" w14:textId="77777777" w:rsidR="00855192" w:rsidRDefault="004B18FA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noProof/>
              <w:sz w:val="32"/>
              <w:szCs w:val="32"/>
            </w:rPr>
            <m:t>P</m:t>
          </m:r>
          <m:r>
            <w:rPr>
              <w:rFonts w:ascii="Cambria Math" w:hAnsi="Cambria Math" w:cs="Cambria Math"/>
              <w:noProof/>
              <w:sz w:val="32"/>
              <w:szCs w:val="32"/>
            </w:rPr>
            <m:t>=ρA</m:t>
          </m:r>
          <m:sSup>
            <m:sSupPr>
              <m:ctrlPr>
                <w:rPr>
                  <w:rFonts w:ascii="Cambria Math" w:hAnsi="Cambria Math" w:cs="Cambria Math"/>
                  <w:i/>
                  <w:noProof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Cambria Math"/>
                  <w:noProof/>
                  <w:sz w:val="32"/>
                  <w:szCs w:val="32"/>
                </w:rPr>
                <m:t>R</m:t>
              </m:r>
            </m:e>
            <m:sup>
              <m:r>
                <w:rPr>
                  <w:rFonts w:ascii="Cambria Math" w:hAnsi="Cambria Math" w:cs="Cambria Math"/>
                  <w:noProof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="Cambria Math"/>
              <w:noProof/>
              <w:sz w:val="32"/>
              <w:szCs w:val="32"/>
            </w:rPr>
            <m:t>g/(2T)</m:t>
          </m:r>
        </m:oMath>
      </m:oMathPara>
    </w:p>
    <w:p w14:paraId="76BE113B" w14:textId="77777777" w:rsidR="00367EE6" w:rsidRPr="00367EE6" w:rsidRDefault="00855192" w:rsidP="001B6932">
      <w:pPr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4A7F8DF" w14:textId="77777777" w:rsidR="00BB3815" w:rsidRDefault="00BB3815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6B036757" w14:textId="77777777" w:rsidR="00BB3815" w:rsidRDefault="00BB3815" w:rsidP="001B6932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 wp14:anchorId="6C4BA3CC" wp14:editId="6AB77897">
            <wp:extent cx="5724000" cy="2793464"/>
            <wp:effectExtent l="19050" t="19050" r="10160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7934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6F076B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25EEDD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042EEA4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F4C5DA" w14:textId="77777777" w:rsidR="001B6932" w:rsidRDefault="001B6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A056D5" w14:textId="52C9FCD1" w:rsidR="004D7932" w:rsidRDefault="004D7932" w:rsidP="001B6932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พลังงานน้ำขึ้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น้ำลง</w:t>
      </w:r>
    </w:p>
    <w:p w14:paraId="097B8216" w14:textId="51F321FF" w:rsidR="004D7932" w:rsidRPr="001B6932" w:rsidRDefault="004D7932" w:rsidP="001B6932">
      <w:pPr>
        <w:spacing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น้ำขึ้น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น้ำลง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4D7932" w14:paraId="7186B9A2" w14:textId="77777777" w:rsidTr="00C14C9F">
        <w:tc>
          <w:tcPr>
            <w:tcW w:w="4443" w:type="dxa"/>
            <w:shd w:val="clear" w:color="auto" w:fill="E7E6E6"/>
          </w:tcPr>
          <w:p w14:paraId="623A344C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6DF52B30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4D7932" w14:paraId="1823B304" w14:textId="77777777" w:rsidTr="00C14C9F">
        <w:tc>
          <w:tcPr>
            <w:tcW w:w="4443" w:type="dxa"/>
          </w:tcPr>
          <w:p w14:paraId="588C7CF4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ต้องเสียค่าใช้จ่ายในการซื้อเชื้อเพลิ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ม่ก่อให้เกิดก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คาร์บอนไดออกไซด์จากการผลิตไฟฟ้า</w:t>
            </w:r>
          </w:p>
          <w:p w14:paraId="20A27548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E679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ารผลิตพลังงาน</w:t>
            </w:r>
            <w:r w:rsidRPr="009E679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ขึ้นน้ำลง</w:t>
            </w:r>
            <w:r w:rsidRPr="009E679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ความคุ้มทุน เมื่อสถานที่ที่จะติดตั้งโครงสร้างดังกล่าวมีความเหมาะสม มีประสิทธิภาพในการทำงานสูงมาก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ต้องการใช้กระแสไฟฟ้าสูงสุด</w:t>
            </w:r>
          </w:p>
          <w:p w14:paraId="137A206D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5530D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มีผลกระทบต่อระบบนิเวศในน้ำทะเล เพราะปรากฏการณ์น้ำขึ้น-น้ำลงเกิดขึ้นเองเป็นประจำวันอยู่แล้ว</w:t>
            </w:r>
          </w:p>
        </w:tc>
        <w:tc>
          <w:tcPr>
            <w:tcW w:w="4442" w:type="dxa"/>
          </w:tcPr>
          <w:p w14:paraId="4F3AC432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วรมีพิสัยน้ำขึ้น-น้ำลงมากกว่า 5 เมตร</w:t>
            </w:r>
          </w:p>
          <w:p w14:paraId="1C85A0C3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สร้างเขื่อนที่ปากแม่น้ำหรือปากอ่าวเพื่อเป็นอ่างเก็บน้ำ เมื่อน้ำขึ้นน้ำจะไหลเข้าสู่อ่างเก็บน้ำ และเมื่อน้ำลงน้ำจะไหลออกจากอ่างเก็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้ำ</w:t>
            </w:r>
          </w:p>
          <w:p w14:paraId="4D751036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บพัดกังหันน้ำ เมื่อใช้ไปนานๆจะเกิดการเสื่อมเป็นรูพรุนตามขอ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บเนื่องจากแรงดันของน้ำใต้ทะเล </w:t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ทำให้กังหันเกิดการชำรุดได้ง่าย</w:t>
            </w:r>
          </w:p>
          <w:p w14:paraId="1EFBCA60" w14:textId="77777777" w:rsidR="004D7932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C55AD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C55ADE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A136F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่าใช้จ่ายในการซ่อมบำรุ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ูง</w:t>
            </w:r>
          </w:p>
          <w:p w14:paraId="3C8F87C9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590BB9" w14:textId="77777777" w:rsidR="004D7932" w:rsidRPr="00FB6924" w:rsidRDefault="004D7932" w:rsidP="001B6932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C976F21" w14:textId="77777777" w:rsidR="004D7932" w:rsidRPr="004D7932" w:rsidRDefault="004D7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88F1430" w14:textId="776C26E0" w:rsidR="004D7932" w:rsidRDefault="004D7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B1C4727" w14:textId="56E26CAC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76FE397" w14:textId="2A7B0148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BECF070" w14:textId="5BD0C4E3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31E2E40" w14:textId="67E13BC4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6BECB69" w14:textId="208E42A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C9ED8E8" w14:textId="44F3FB85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F0502D8" w14:textId="5E4AF707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CF3AA38" w14:textId="2AD62F04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75D66BEA" w14:textId="3DF6EA7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48CC366" w14:textId="6730EB6E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AC4D0D2" w14:textId="4B8BFDC7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4938DF0" w14:textId="3BB91770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20FE0D63" w14:textId="77777777" w:rsidR="001B6932" w:rsidRP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bookmarkStart w:id="1" w:name="_Hlk55673813"/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ขั้นตอนการใช้งาน</w:t>
      </w:r>
    </w:p>
    <w:p w14:paraId="4D5448BC" w14:textId="77777777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35772FDC" w14:textId="77777777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3873E36A" w14:textId="77777777" w:rsidR="001B6932" w:rsidRDefault="001B6932" w:rsidP="001B6932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8F28F4F" wp14:editId="7C7082DE">
            <wp:extent cx="1523198" cy="2032000"/>
            <wp:effectExtent l="19050" t="19050" r="2032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820D7" w14:textId="77777777" w:rsidR="001B6932" w:rsidRDefault="001B6932" w:rsidP="001B6932">
      <w:pPr>
        <w:spacing w:before="240" w:after="0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7440AEF2" w14:textId="4B1B2D12" w:rsidR="001B6932" w:rsidRDefault="001B6932" w:rsidP="001B6932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C9CE5FA" wp14:editId="03D7BA61">
            <wp:extent cx="3524626" cy="2358390"/>
            <wp:effectExtent l="19050" t="19050" r="19050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3294" cy="2370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467C2" w14:textId="77777777" w:rsidR="001B6932" w:rsidRDefault="001B6932" w:rsidP="001B6932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</w:p>
    <w:p w14:paraId="228D6268" w14:textId="77777777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noProof/>
        </w:rPr>
        <w:drawing>
          <wp:inline distT="0" distB="0" distL="0" distR="0" wp14:anchorId="68EF64A1" wp14:editId="42F45F43">
            <wp:extent cx="4065714" cy="2542309"/>
            <wp:effectExtent l="19050" t="19050" r="11430" b="1079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5282" cy="2560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3F760F6" wp14:editId="344F8C1E">
                <wp:simplePos x="0" y="0"/>
                <wp:positionH relativeFrom="column">
                  <wp:posOffset>1905000</wp:posOffset>
                </wp:positionH>
                <wp:positionV relativeFrom="paragraph">
                  <wp:posOffset>227532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9BE9AF" id="Rectangle 62" o:spid="_x0000_s1026" style="position:absolute;margin-left:150pt;margin-top:179.15pt;width:49.1pt;height:16.9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IQy+AAAAALAQAADwAAAAAAAAAAAAAAAADwBAAAZHJzL2Rv&#10;d25yZXYueG1sUEsFBgAAAAAEAAQA8wAAAP0FAAAAAA==&#10;" filled="f" strokecolor="red" strokeweight="2pt"/>
            </w:pict>
          </mc:Fallback>
        </mc:AlternateContent>
      </w:r>
    </w:p>
    <w:p w14:paraId="0D0FBB03" w14:textId="77777777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2504FD09" w14:textId="0615CABF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B6C0029" w14:textId="77777777" w:rsidR="001B6932" w:rsidRPr="00FE0F00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094F0016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ABF3110" wp14:editId="43CA2EAB">
            <wp:extent cx="4187017" cy="2650490"/>
            <wp:effectExtent l="19050" t="19050" r="23495" b="165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3059" cy="266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301A4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7222CC83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E6D39A0" wp14:editId="7F48915A">
            <wp:extent cx="4211666" cy="2486660"/>
            <wp:effectExtent l="19050" t="19050" r="17780" b="279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4590" cy="2506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CB8EC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4F1F0EF9" w14:textId="77777777" w:rsidR="001B6932" w:rsidRDefault="001B6932" w:rsidP="001B6932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DFD2EEC" wp14:editId="14FDC5B7">
                <wp:simplePos x="0" y="0"/>
                <wp:positionH relativeFrom="column">
                  <wp:posOffset>3997036</wp:posOffset>
                </wp:positionH>
                <wp:positionV relativeFrom="paragraph">
                  <wp:posOffset>80876</wp:posOffset>
                </wp:positionV>
                <wp:extent cx="900546" cy="290945"/>
                <wp:effectExtent l="0" t="0" r="1397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B3881F4" id="Rectangle 66" o:spid="_x0000_s1026" style="position:absolute;margin-left:314.75pt;margin-top:6.35pt;width:70.9pt;height:22.9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696B6E0" wp14:editId="3EF28E76">
            <wp:extent cx="4147651" cy="2280804"/>
            <wp:effectExtent l="19050" t="19050" r="24765" b="2476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6511" cy="2340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E4D1B" w14:textId="77777777" w:rsidR="001B6932" w:rsidRDefault="001B6932" w:rsidP="001B693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6F30FF2A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A500B99" wp14:editId="6BD9D867">
                <wp:simplePos x="0" y="0"/>
                <wp:positionH relativeFrom="column">
                  <wp:posOffset>3885853</wp:posOffset>
                </wp:positionH>
                <wp:positionV relativeFrom="paragraph">
                  <wp:posOffset>121689</wp:posOffset>
                </wp:positionV>
                <wp:extent cx="900546" cy="290945"/>
                <wp:effectExtent l="0" t="0" r="1397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1C4954" id="Rectangle 68" o:spid="_x0000_s1026" style="position:absolute;margin-left:305.95pt;margin-top:9.6pt;width:70.9pt;height:22.9pt;z-index:251668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F4FCFF2" wp14:editId="53E93960">
            <wp:extent cx="3941618" cy="2383487"/>
            <wp:effectExtent l="19050" t="19050" r="20955" b="1714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68784" cy="2399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B9DFED" w14:textId="77777777" w:rsidR="001B6932" w:rsidRDefault="001B6932" w:rsidP="001B6932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06D04FB5" w14:textId="77777777" w:rsidR="001B6932" w:rsidRDefault="001B6932" w:rsidP="001B6932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54AF623" wp14:editId="17D16386">
            <wp:extent cx="4038600" cy="2528935"/>
            <wp:effectExtent l="19050" t="19050" r="19050" b="2413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57155" cy="2540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8E869C" w14:textId="77777777" w:rsidR="001B6932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76CEB675" w14:textId="77777777" w:rsidR="001B6932" w:rsidRDefault="001B6932" w:rsidP="001B6932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</w:p>
    <w:bookmarkEnd w:id="1"/>
    <w:p w14:paraId="733A91A6" w14:textId="77777777" w:rsidR="001B6932" w:rsidRDefault="001B6932" w:rsidP="001B6932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C50911" w14:textId="2F86095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421A26E" w14:textId="39B01FEE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4C5CE7E" w14:textId="238F9A3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71C96D5" w14:textId="7ED35B91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0D6CC2FD" w14:textId="20811A63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13DDFD77" w14:textId="46518C3B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17D90A5" w14:textId="0922E249" w:rsid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1A4FC3EB" w14:textId="77777777" w:rsidR="001B6932" w:rsidRPr="001B6932" w:rsidRDefault="001B6932" w:rsidP="001B6932">
      <w:pPr>
        <w:spacing w:after="0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</w:p>
    <w:p w14:paraId="34064F0E" w14:textId="2191B36E" w:rsidR="00A229E8" w:rsidRPr="001B6932" w:rsidRDefault="00A229E8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1B6932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6D9D4EDC" w14:textId="77777777" w:rsidR="001B6932" w:rsidRPr="004B18FA" w:rsidRDefault="001B6932" w:rsidP="001B6932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711388DA" w14:textId="77777777" w:rsidR="00A229E8" w:rsidRPr="004B18FA" w:rsidRDefault="006B05DC" w:rsidP="001B693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4B18FA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4B18FA" w:rsidRPr="004B18FA">
        <w:rPr>
          <w:rFonts w:ascii="TH SarabunPSK" w:hAnsi="TH SarabunPSK" w:cs="TH SarabunPSK" w:hint="cs"/>
          <w:sz w:val="32"/>
          <w:szCs w:val="32"/>
          <w:cs/>
        </w:rPr>
        <w:t>น้ำขึ้นน้ำลง</w:t>
      </w:r>
    </w:p>
    <w:p w14:paraId="1575F8F3" w14:textId="77777777" w:rsidR="005A41D5" w:rsidRPr="00D95159" w:rsidRDefault="006B05DC" w:rsidP="001B693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4B18FA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4B18FA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4B18FA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4B18FA" w:rsidRPr="004B18FA">
        <w:rPr>
          <w:rFonts w:ascii="TH SarabunPSK" w:hAnsi="TH SarabunPSK" w:cs="TH SarabunPSK" w:hint="cs"/>
          <w:sz w:val="32"/>
          <w:szCs w:val="32"/>
          <w:cs/>
        </w:rPr>
        <w:t>พิสัยของน้ำขึ้นน้ำลง</w:t>
      </w:r>
      <w:r w:rsidR="007E07F2" w:rsidRPr="004B18FA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ที่สามารถผลิตได้</w:t>
      </w:r>
    </w:p>
    <w:p w14:paraId="63E28688" w14:textId="77777777" w:rsidR="001B6932" w:rsidRDefault="001B6932" w:rsidP="001B693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E3D24C" w14:textId="37E4E99A" w:rsidR="00980F45" w:rsidRPr="001B6932" w:rsidRDefault="00C77A9F" w:rsidP="001B6932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1B6932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การทดลอง</w:t>
      </w:r>
    </w:p>
    <w:p w14:paraId="160788CD" w14:textId="77777777" w:rsidR="00A66553" w:rsidRPr="00A66553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66553">
        <w:rPr>
          <w:rFonts w:ascii="TH SarabunPSK" w:hAnsi="TH SarabunPSK" w:cs="TH SarabunPSK" w:hint="cs"/>
          <w:sz w:val="32"/>
          <w:szCs w:val="32"/>
          <w:cs/>
        </w:rPr>
        <w:t xml:space="preserve">เติมน้ำในถังเก็บน้ำให้มีระดับน้ำสูงจากก้นถังเก็บน้ำ 40 เซนติเมตร </w:t>
      </w:r>
    </w:p>
    <w:p w14:paraId="3A17D61F" w14:textId="77777777" w:rsidR="00A66553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ันก้านควบคุมการเปิด-ปิดประตูน้ำให้อยู่ในตำแหน่ง</w:t>
      </w:r>
      <w:r w:rsidR="00CD2B44" w:rsidRPr="00A66553">
        <w:rPr>
          <w:rFonts w:ascii="TH SarabunPSK" w:hAnsi="TH SarabunPSK" w:cs="TH SarabunPSK" w:hint="cs"/>
          <w:sz w:val="32"/>
          <w:szCs w:val="32"/>
          <w:cs/>
        </w:rPr>
        <w:t>ปิ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F7E3F33" w14:textId="77777777" w:rsidR="006B05DC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2639CB">
        <w:rPr>
          <w:rFonts w:ascii="TH SarabunPSK" w:hAnsi="TH SarabunPSK" w:cs="TH SarabunPSK" w:hint="cs"/>
          <w:sz w:val="32"/>
          <w:szCs w:val="32"/>
          <w:cs/>
        </w:rPr>
        <w:t>เปิด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สูบน้ำ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เพื่อเริ่ม</w:t>
      </w:r>
      <w:r>
        <w:rPr>
          <w:rFonts w:ascii="TH SarabunPSK" w:hAnsi="TH SarabunPSK" w:cs="TH SarabunPSK" w:hint="cs"/>
          <w:sz w:val="32"/>
          <w:szCs w:val="32"/>
          <w:cs/>
        </w:rPr>
        <w:t>ถ่ายน้ำจากถังน้ำด้านขวามือมายังถังน้ำด้านซ้ายมือ (เสมือนกับว่าขณะที่น้ำขึ้น น้ำจะไหลเข้ามากักเก็บเอาไว้ในเขื่อน</w:t>
      </w:r>
      <w:r w:rsidR="00EB0CC7">
        <w:rPr>
          <w:rFonts w:ascii="TH SarabunPSK" w:hAnsi="TH SarabunPSK" w:cs="TH SarabunPSK" w:hint="cs"/>
          <w:sz w:val="32"/>
          <w:szCs w:val="32"/>
          <w:cs/>
        </w:rPr>
        <w:t xml:space="preserve"> และเมื่อน้ำลง อีกฝั่งหนึ่งของประตูน้ำมีระดับน้ำลดต่ำลง จนกระทั่งได้ค่าความแตกต่างของระดับน้ำที่เหมาะสมก็จะเปิดประตูน้ำจ่ายน้ำให้กังหันน้ำทำงานเพื่อผลิตกระแสไฟฟ้า</w:t>
      </w:r>
      <w:r w:rsidRPr="00EB0CC7">
        <w:rPr>
          <w:rFonts w:ascii="TH SarabunPSK" w:hAnsi="TH SarabunPSK" w:cs="TH SarabunPSK" w:hint="cs"/>
          <w:sz w:val="32"/>
          <w:szCs w:val="32"/>
          <w:cs/>
        </w:rPr>
        <w:t xml:space="preserve">) </w:t>
      </w:r>
    </w:p>
    <w:p w14:paraId="694B5C7E" w14:textId="77777777" w:rsidR="001D5E89" w:rsidRPr="006B05DC" w:rsidRDefault="00A66553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6B05DC">
        <w:rPr>
          <w:rFonts w:ascii="TH SarabunPSK" w:hAnsi="TH SarabunPSK" w:cs="TH SarabunPSK" w:hint="cs"/>
          <w:sz w:val="32"/>
          <w:szCs w:val="32"/>
          <w:cs/>
        </w:rPr>
        <w:t xml:space="preserve">รอจนกระทั่งระดับน้ำในถังด้านขวามือต่ำกว่ากังหันน้ำ </w:t>
      </w:r>
      <w:r w:rsidR="008E71A0" w:rsidRPr="006B05DC">
        <w:rPr>
          <w:rFonts w:ascii="TH SarabunPSK" w:hAnsi="TH SarabunPSK" w:cs="TH SarabunPSK" w:hint="cs"/>
          <w:sz w:val="32"/>
          <w:szCs w:val="32"/>
          <w:cs/>
        </w:rPr>
        <w:t>จึงยกก้านควบคุมการเปิด-ปิดประตูน้ำให้อยู่ในตำแหน่งเปิด ทำการวัดค่าความแตกต่างของระดับน้ำของถังด้านซ้ายมือและขวามือ</w:t>
      </w:r>
    </w:p>
    <w:p w14:paraId="0B284D3B" w14:textId="77777777" w:rsidR="003A162C" w:rsidRPr="003A162C" w:rsidRDefault="003A162C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2782CA" w14:textId="77777777" w:rsidR="00F23D0A" w:rsidRDefault="00E465E9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948025D" wp14:editId="0A8FA3EC">
                <wp:simplePos x="0" y="0"/>
                <wp:positionH relativeFrom="column">
                  <wp:posOffset>1635496</wp:posOffset>
                </wp:positionH>
                <wp:positionV relativeFrom="paragraph">
                  <wp:posOffset>96520</wp:posOffset>
                </wp:positionV>
                <wp:extent cx="2621856" cy="2372264"/>
                <wp:effectExtent l="19050" t="19050" r="26670" b="2857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856" cy="2372264"/>
                          <a:chOff x="-1" y="0"/>
                          <a:chExt cx="2621856" cy="2372264"/>
                        </a:xfrm>
                      </wpg:grpSpPr>
                      <wps:wsp>
                        <wps:cNvPr id="38" name="Rectangle 38"/>
                        <wps:cNvSpPr/>
                        <wps:spPr>
                          <a:xfrm>
                            <a:off x="2286000" y="1837426"/>
                            <a:ext cx="276045" cy="53483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Freeform 42"/>
                        <wps:cNvSpPr/>
                        <wps:spPr>
                          <a:xfrm>
                            <a:off x="0" y="569343"/>
                            <a:ext cx="1311215" cy="45719"/>
                          </a:xfrm>
                          <a:custGeom>
                            <a:avLst/>
                            <a:gdLst>
                              <a:gd name="connsiteX0" fmla="*/ 0 w 1052423"/>
                              <a:gd name="connsiteY0" fmla="*/ 25879 h 25879"/>
                              <a:gd name="connsiteX1" fmla="*/ 232914 w 1052423"/>
                              <a:gd name="connsiteY1" fmla="*/ 0 h 25879"/>
                              <a:gd name="connsiteX2" fmla="*/ 500333 w 1052423"/>
                              <a:gd name="connsiteY2" fmla="*/ 25879 h 25879"/>
                              <a:gd name="connsiteX3" fmla="*/ 750499 w 1052423"/>
                              <a:gd name="connsiteY3" fmla="*/ 0 h 25879"/>
                              <a:gd name="connsiteX4" fmla="*/ 1052423 w 1052423"/>
                              <a:gd name="connsiteY4" fmla="*/ 25879 h 25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52423" h="25879">
                                <a:moveTo>
                                  <a:pt x="0" y="25879"/>
                                </a:moveTo>
                                <a:cubicBezTo>
                                  <a:pt x="74762" y="12939"/>
                                  <a:pt x="149525" y="0"/>
                                  <a:pt x="232914" y="0"/>
                                </a:cubicBezTo>
                                <a:cubicBezTo>
                                  <a:pt x="316303" y="0"/>
                                  <a:pt x="414069" y="25879"/>
                                  <a:pt x="500333" y="25879"/>
                                </a:cubicBezTo>
                                <a:cubicBezTo>
                                  <a:pt x="586597" y="25879"/>
                                  <a:pt x="658484" y="0"/>
                                  <a:pt x="750499" y="0"/>
                                </a:cubicBezTo>
                                <a:cubicBezTo>
                                  <a:pt x="842514" y="0"/>
                                  <a:pt x="1052423" y="25879"/>
                                  <a:pt x="1052423" y="25879"/>
                                </a:cubicBez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43"/>
                        <wps:cNvSpPr/>
                        <wps:spPr>
                          <a:xfrm>
                            <a:off x="1311215" y="2286000"/>
                            <a:ext cx="1310640" cy="45085"/>
                          </a:xfrm>
                          <a:custGeom>
                            <a:avLst/>
                            <a:gdLst>
                              <a:gd name="connsiteX0" fmla="*/ 0 w 1052423"/>
                              <a:gd name="connsiteY0" fmla="*/ 25879 h 25879"/>
                              <a:gd name="connsiteX1" fmla="*/ 232914 w 1052423"/>
                              <a:gd name="connsiteY1" fmla="*/ 0 h 25879"/>
                              <a:gd name="connsiteX2" fmla="*/ 500333 w 1052423"/>
                              <a:gd name="connsiteY2" fmla="*/ 25879 h 25879"/>
                              <a:gd name="connsiteX3" fmla="*/ 750499 w 1052423"/>
                              <a:gd name="connsiteY3" fmla="*/ 0 h 25879"/>
                              <a:gd name="connsiteX4" fmla="*/ 1052423 w 1052423"/>
                              <a:gd name="connsiteY4" fmla="*/ 25879 h 25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52423" h="25879">
                                <a:moveTo>
                                  <a:pt x="0" y="25879"/>
                                </a:moveTo>
                                <a:cubicBezTo>
                                  <a:pt x="74762" y="12939"/>
                                  <a:pt x="149525" y="0"/>
                                  <a:pt x="232914" y="0"/>
                                </a:cubicBezTo>
                                <a:cubicBezTo>
                                  <a:pt x="316303" y="0"/>
                                  <a:pt x="414069" y="25879"/>
                                  <a:pt x="500333" y="25879"/>
                                </a:cubicBezTo>
                                <a:cubicBezTo>
                                  <a:pt x="586597" y="25879"/>
                                  <a:pt x="658484" y="0"/>
                                  <a:pt x="750499" y="0"/>
                                </a:cubicBezTo>
                                <a:cubicBezTo>
                                  <a:pt x="842514" y="0"/>
                                  <a:pt x="1052423" y="25879"/>
                                  <a:pt x="1052423" y="25879"/>
                                </a:cubicBez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Bent-Up Arrow 45"/>
                        <wps:cNvSpPr/>
                        <wps:spPr>
                          <a:xfrm rot="10800000">
                            <a:off x="-1" y="8623"/>
                            <a:ext cx="2432050" cy="931655"/>
                          </a:xfrm>
                          <a:prstGeom prst="bentUpArrow">
                            <a:avLst>
                              <a:gd name="adj1" fmla="val 3440"/>
                              <a:gd name="adj2" fmla="val 6247"/>
                              <a:gd name="adj3" fmla="val 13479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Connector 48"/>
                        <wps:cNvCnPr/>
                        <wps:spPr>
                          <a:xfrm>
                            <a:off x="2415396" y="0"/>
                            <a:ext cx="0" cy="1828165"/>
                          </a:xfrm>
                          <a:prstGeom prst="line">
                            <a:avLst/>
                          </a:prstGeom>
                          <a:ln w="63500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90B0CF" id="Group 49" o:spid="_x0000_s1026" style="position:absolute;margin-left:128.8pt;margin-top:7.6pt;width:206.45pt;height:186.8pt;z-index:251656704" coordorigin="" coordsize="26218,23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">
                <v:rect id="Rectangle 38" o:spid="_x0000_s1027" style="position:absolute;left:22860;top:18374;width:2760;height:5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" fillcolor="#4bacc6 [3208]" strokecolor="#205867 [1608]" strokeweight="2pt"/>
                <v:shape id="Freeform 42" o:spid="_x0000_s1028" style="position:absolute;top:5693;width:13112;height:457;visibility:visible;mso-wrap-style:square;v-text-anchor:middle" coordsize="1052423,25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" path="m,25879c74762,12939,149525,,232914,v83389,,181155,25879,267419,25879c586597,25879,658484,,750499,v92015,,301924,25879,301924,25879e" filled="f" strokecolor="#243f60 [1604]" strokeweight="2pt">
                  <v:path arrowok="t" o:connecttype="custom" o:connectlocs="0,45719;290188,0;623365,45719;935048,0;1311215,45719" o:connectangles="0,0,0,0,0"/>
                </v:shape>
                <v:shape id="Freeform 43" o:spid="_x0000_s1029" style="position:absolute;left:13112;top:22860;width:13106;height:450;visibility:visible;mso-wrap-style:square;v-text-anchor:middle" coordsize="1052423,25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" path="m,25879c74762,12939,149525,,232914,v83389,,181155,25879,267419,25879c586597,25879,658484,,750499,v92015,,301924,25879,301924,25879e" filled="f" strokecolor="#243f60 [1604]" strokeweight="2pt">
                  <v:path arrowok="t" o:connecttype="custom" o:connectlocs="0,45085;290061,0;623092,45085;934638,0;1310640,45085" o:connectangles="0,0,0,0,0"/>
                </v:shape>
                <v:shape id="Bent-Up Arrow 45" o:spid="_x0000_s1030" style="position:absolute;top:86;width:24320;height:9316;rotation:180;visibility:visible;mso-wrap-style:square;v-text-anchor:middle" coordsize="2432050,931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" path="m,899606r2357825,l2357825,125578r-42176,l2373850,r58200,125578l2389874,125578r,806077l,931655,,899606xe" fillcolor="#4f81bd [3204]" strokecolor="#4f81bd [3204]" strokeweight="2pt">
                  <v:path arrowok="t" o:connecttype="custom" o:connectlocs="0,899606;2357825,899606;2357825,125578;2315649,125578;2373850,0;2432050,125578;2389874,125578;2389874,931655;0,931655;0,899606" o:connectangles="0,0,0,0,0,0,0,0,0,0"/>
                </v:shape>
                <v:line id="Straight Connector 48" o:spid="_x0000_s1031" style="position:absolute;visibility:visible;mso-wrap-style:square" from="24153,0" to="24153,18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" strokecolor="#4f81bd [3204]" strokeweight="5pt">
                  <v:shadow on="t" color="black" opacity="22937f" origin=",.5" offset="0,.63889mm"/>
                </v:line>
              </v:group>
            </w:pict>
          </mc:Fallback>
        </mc:AlternateContent>
      </w:r>
    </w:p>
    <w:p w14:paraId="1AD13542" w14:textId="77777777" w:rsidR="00F23D0A" w:rsidRDefault="0021111A" w:rsidP="001B6932">
      <w:pPr>
        <w:tabs>
          <w:tab w:val="left" w:pos="993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hint="cs"/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43904B0F" wp14:editId="119C4C61">
                <wp:simplePos x="0" y="0"/>
                <wp:positionH relativeFrom="column">
                  <wp:posOffset>1612900</wp:posOffset>
                </wp:positionH>
                <wp:positionV relativeFrom="paragraph">
                  <wp:posOffset>1189990</wp:posOffset>
                </wp:positionV>
                <wp:extent cx="2621280" cy="577850"/>
                <wp:effectExtent l="0" t="0" r="2667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577850"/>
                          <a:chOff x="0" y="-1"/>
                          <a:chExt cx="2621280" cy="577969"/>
                        </a:xfrm>
                      </wpg:grpSpPr>
                      <wps:wsp>
                        <wps:cNvPr id="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1"/>
                            <a:ext cx="1275715" cy="577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9AAF5F" w14:textId="77777777" w:rsidR="00E465E9" w:rsidRDefault="00E465E9" w:rsidP="0021111A">
                              <w:pPr>
                                <w:spacing w:after="0"/>
                                <w:jc w:val="center"/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</w:rPr>
                              </w:pPr>
                              <w:r w:rsidRPr="009C27E4"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  <w:cs/>
                                </w:rPr>
                                <w:t>ระดับน้ำก่อนทดลอง</w:t>
                              </w:r>
                            </w:p>
                            <w:p w14:paraId="1C46C8C0" w14:textId="77777777" w:rsidR="0021111A" w:rsidRPr="009C27E4" w:rsidRDefault="0021111A" w:rsidP="0021111A">
                              <w:pPr>
                                <w:spacing w:after="0"/>
                                <w:jc w:val="center"/>
                                <w:rPr>
                                  <w:rFonts w:ascii="TH SarabunPSK" w:hAnsi="TH SarabunPSK" w:cs="TH SarabunPSK"/>
                                  <w:color w:val="FF0000"/>
                                  <w:sz w:val="24"/>
                                  <w:szCs w:val="32"/>
                                </w:rPr>
                              </w:pPr>
                              <w:r>
                                <w:rPr>
                                  <w:rFonts w:ascii="TH SarabunPSK" w:hAnsi="TH SarabunPSK" w:cs="TH SarabunPSK" w:hint="cs"/>
                                  <w:color w:val="FF0000"/>
                                  <w:sz w:val="24"/>
                                  <w:szCs w:val="32"/>
                                  <w:cs/>
                                </w:rPr>
                                <w:t>40 เซนติเมตร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0" y="0"/>
                            <a:ext cx="2621280" cy="8626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904B0F" id="Group 53" o:spid="_x0000_s1034" style="position:absolute;left:0;text-align:left;margin-left:127pt;margin-top:93.7pt;width:206.4pt;height:45.5pt;z-index:251657728;mso-height-relative:margin" coordorigin="" coordsize="26212,5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5" type="#_x0000_t202" style="position:absolute;width:12757;height:5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6F9AAF5F" w14:textId="77777777" w:rsidR="00E465E9" w:rsidRDefault="00E465E9" w:rsidP="0021111A">
                        <w:pPr>
                          <w:spacing w:after="0"/>
                          <w:jc w:val="center"/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</w:rPr>
                        </w:pPr>
                        <w:r w:rsidRPr="009C27E4"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  <w:cs/>
                          </w:rPr>
                          <w:t>ระดับน้ำก่อนทดลอง</w:t>
                        </w:r>
                      </w:p>
                      <w:p w14:paraId="1C46C8C0" w14:textId="77777777" w:rsidR="0021111A" w:rsidRPr="009C27E4" w:rsidRDefault="0021111A" w:rsidP="0021111A">
                        <w:pPr>
                          <w:spacing w:after="0"/>
                          <w:jc w:val="center"/>
                          <w:rPr>
                            <w:rFonts w:ascii="TH SarabunPSK" w:hAnsi="TH SarabunPSK" w:cs="TH SarabunPSK"/>
                            <w:color w:val="FF0000"/>
                            <w:sz w:val="24"/>
                            <w:szCs w:val="32"/>
                          </w:rPr>
                        </w:pPr>
                        <w:r>
                          <w:rPr>
                            <w:rFonts w:ascii="TH SarabunPSK" w:hAnsi="TH SarabunPSK" w:cs="TH SarabunPSK" w:hint="cs"/>
                            <w:color w:val="FF0000"/>
                            <w:sz w:val="24"/>
                            <w:szCs w:val="32"/>
                            <w:cs/>
                          </w:rPr>
                          <w:t>40 เซนติเมตร</w:t>
                        </w:r>
                      </w:p>
                    </w:txbxContent>
                  </v:textbox>
                </v:shape>
                <v:line id="Straight Connector 50" o:spid="_x0000_s1036" style="position:absolute;flip:y;visibility:visible;mso-wrap-style:square" from="0,0" to="26212,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" strokecolor="red" strokeweight="2pt">
                  <v:stroke dashstyle="dash"/>
                </v:line>
              </v:group>
            </w:pict>
          </mc:Fallback>
        </mc:AlternateContent>
      </w:r>
      <w:r w:rsidR="0087793D"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42AD51E" wp14:editId="6A3EBC5C">
                <wp:simplePos x="0" y="0"/>
                <wp:positionH relativeFrom="column">
                  <wp:posOffset>3220456</wp:posOffset>
                </wp:positionH>
                <wp:positionV relativeFrom="paragraph">
                  <wp:posOffset>444500</wp:posOffset>
                </wp:positionV>
                <wp:extent cx="2070100" cy="1670050"/>
                <wp:effectExtent l="19050" t="19050" r="0" b="44450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70100" cy="1670050"/>
                          <a:chOff x="0" y="-6175"/>
                          <a:chExt cx="2070137" cy="1670261"/>
                        </a:xfrm>
                      </wpg:grpSpPr>
                      <wps:wsp>
                        <wps:cNvPr id="55" name="Up-Down Arrow 55"/>
                        <wps:cNvSpPr/>
                        <wps:spPr>
                          <a:xfrm>
                            <a:off x="0" y="0"/>
                            <a:ext cx="181154" cy="1664086"/>
                          </a:xfrm>
                          <a:prstGeom prst="upDown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2514" y="-6175"/>
                            <a:ext cx="1897623" cy="345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C20677" w14:textId="77777777" w:rsidR="009C27E4" w:rsidRPr="003D52B7" w:rsidRDefault="009C27E4" w:rsidP="009C27E4">
                              <w:pPr>
                                <w:rPr>
                                  <w:b/>
                                  <w:bCs/>
                                  <w:color w:val="4F81BD" w:themeColor="accent1"/>
                                </w:rPr>
                              </w:pPr>
                              <w:r w:rsidRPr="003D52B7">
                                <w:rPr>
                                  <w:rFonts w:ascii="TH SarabunPSK" w:hAnsi="TH SarabunPSK" w:cs="TH SarabunPSK" w:hint="cs"/>
                                  <w:b/>
                                  <w:bCs/>
                                  <w:color w:val="4F81BD" w:themeColor="accent1"/>
                                  <w:sz w:val="32"/>
                                  <w:szCs w:val="32"/>
                                  <w:cs/>
                                </w:rPr>
                                <w:t>ค่าความแตกต่างของระดับน้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2AD51E" id="Group 54" o:spid="_x0000_s1037" style="position:absolute;left:0;text-align:left;margin-left:253.6pt;margin-top:35pt;width:163pt;height:131.5pt;z-index:251658752" coordorigin=",-61" coordsize="20701,16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"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Up-Down Arrow 55" o:spid="_x0000_s1038" type="#_x0000_t70" style="position:absolute;width:1811;height:16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" adj=",1176" fillcolor="#00b0f0" strokecolor="red" strokeweight="2pt"/>
                <v:shape id="_x0000_s1039" type="#_x0000_t202" style="position:absolute;left:1725;top:-61;width:18976;height:3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4DC20677" w14:textId="77777777" w:rsidR="009C27E4" w:rsidRPr="003D52B7" w:rsidRDefault="009C27E4" w:rsidP="009C27E4">
                        <w:pPr>
                          <w:rPr>
                            <w:b/>
                            <w:bCs/>
                            <w:color w:val="4F81BD" w:themeColor="accent1"/>
                          </w:rPr>
                        </w:pPr>
                        <w:r w:rsidRPr="003D52B7">
                          <w:rPr>
                            <w:rFonts w:ascii="TH SarabunPSK" w:hAnsi="TH SarabunPSK" w:cs="TH SarabunPSK" w:hint="cs"/>
                            <w:b/>
                            <w:bCs/>
                            <w:color w:val="4F81BD" w:themeColor="accent1"/>
                            <w:sz w:val="32"/>
                            <w:szCs w:val="32"/>
                            <w:cs/>
                          </w:rPr>
                          <w:t>ค่าความแตกต่างของระดับน้ำ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E25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3CCF4CF" wp14:editId="68D86570">
                <wp:simplePos x="0" y="0"/>
                <wp:positionH relativeFrom="column">
                  <wp:posOffset>4252236</wp:posOffset>
                </wp:positionH>
                <wp:positionV relativeFrom="paragraph">
                  <wp:posOffset>1769817</wp:posOffset>
                </wp:positionV>
                <wp:extent cx="905774" cy="344805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5774" cy="3448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0E730" w14:textId="77777777" w:rsidR="004F6E25" w:rsidRPr="004F6E25" w:rsidRDefault="004F6E25" w:rsidP="004F6E2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F6E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ครื่องสูบน้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CCF4CF" id="Text Box 2" o:spid="_x0000_s1040" type="#_x0000_t202" style="position:absolute;left:0;text-align:left;margin-left:334.8pt;margin-top:139.35pt;width:71.3pt;height:27.1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" filled="f" stroked="f">
                <v:textbox>
                  <w:txbxContent>
                    <w:p w14:paraId="4C40E730" w14:textId="77777777" w:rsidR="004F6E25" w:rsidRPr="004F6E25" w:rsidRDefault="004F6E25" w:rsidP="004F6E25">
                      <w:pPr>
                        <w:rPr>
                          <w:b/>
                          <w:bCs/>
                        </w:rPr>
                      </w:pPr>
                      <w:r w:rsidRPr="004F6E25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ครื่องสูบน้ำ</w:t>
                      </w:r>
                    </w:p>
                  </w:txbxContent>
                </v:textbox>
              </v:shape>
            </w:pict>
          </mc:Fallback>
        </mc:AlternateContent>
      </w:r>
      <w:r w:rsidR="00F23D0A">
        <w:rPr>
          <w:rFonts w:hint="cs"/>
          <w:noProof/>
        </w:rPr>
        <w:drawing>
          <wp:inline distT="0" distB="0" distL="0" distR="0" wp14:anchorId="50B87B63" wp14:editId="0C1520A3">
            <wp:extent cx="2880000" cy="2281566"/>
            <wp:effectExtent l="19050" t="19050" r="15875" b="234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815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4EF74" w14:textId="77777777" w:rsidR="00F23D0A" w:rsidRDefault="00F23D0A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D93241C" w14:textId="77777777" w:rsidR="003A162C" w:rsidRPr="00F23D0A" w:rsidRDefault="003A162C" w:rsidP="001B6932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DD2062" w14:textId="77777777" w:rsidR="008E71A0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กังหันน้ำหมุนจะขับให้เครื่องกำเนิดไฟฟ้าผลิตไฟฟ้าออกมา ให้อ่านค่าแรงดันและกระแสไฟฟ้าจาก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และกระแสไฟจากพลังงาน</w:t>
      </w:r>
      <w:r>
        <w:rPr>
          <w:rFonts w:ascii="TH SarabunPSK" w:hAnsi="TH SarabunPSK" w:cs="TH SarabunPSK" w:hint="cs"/>
          <w:sz w:val="32"/>
          <w:szCs w:val="32"/>
          <w:cs/>
        </w:rPr>
        <w:t>น้ำขึ้นน้ำลง</w:t>
      </w:r>
    </w:p>
    <w:p w14:paraId="6E30441D" w14:textId="77777777" w:rsidR="008E71A0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่านค่าและบันทึกผลการทดลอง 3 ครั้ง</w:t>
      </w:r>
    </w:p>
    <w:p w14:paraId="4CB1F7C2" w14:textId="77777777" w:rsidR="008E71A0" w:rsidRPr="00A66553" w:rsidRDefault="008E71A0" w:rsidP="001B6932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สูบน้ำ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FF </w:t>
      </w:r>
      <w:r>
        <w:rPr>
          <w:rFonts w:ascii="TH SarabunPSK" w:hAnsi="TH SarabunPSK" w:cs="TH SarabunPSK" w:hint="cs"/>
          <w:sz w:val="32"/>
          <w:szCs w:val="32"/>
          <w:cs/>
        </w:rPr>
        <w:t>รอจนระดับน้ำในถังทั้งสองด้านเท่ากัน</w:t>
      </w:r>
      <w:r w:rsidR="00797F96">
        <w:rPr>
          <w:rFonts w:ascii="TH SarabunPSK" w:hAnsi="TH SarabunPSK" w:cs="TH SarabunPSK" w:hint="cs"/>
          <w:sz w:val="32"/>
          <w:szCs w:val="32"/>
          <w:cs/>
        </w:rPr>
        <w:t xml:space="preserve"> ตักน้ำในถังออก </w:t>
      </w:r>
      <w:r w:rsidR="00660635">
        <w:rPr>
          <w:rFonts w:ascii="TH SarabunPSK" w:hAnsi="TH SarabunPSK" w:cs="TH SarabunPSK" w:hint="cs"/>
          <w:sz w:val="32"/>
          <w:szCs w:val="32"/>
          <w:cs/>
        </w:rPr>
        <w:t>1</w:t>
      </w:r>
      <w:r w:rsidR="00797F96">
        <w:rPr>
          <w:rFonts w:ascii="TH SarabunPSK" w:hAnsi="TH SarabunPSK" w:cs="TH SarabunPSK" w:hint="cs"/>
          <w:sz w:val="32"/>
          <w:szCs w:val="32"/>
          <w:cs/>
        </w:rPr>
        <w:t>0 ลิต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ทำการทดลองซ้ำขั้นตอนที่ 2 </w:t>
      </w:r>
      <w:r>
        <w:rPr>
          <w:rFonts w:ascii="TH SarabunPSK" w:hAnsi="TH SarabunPSK" w:cs="TH SarabunPSK"/>
          <w:sz w:val="32"/>
          <w:szCs w:val="32"/>
          <w:cs/>
        </w:rPr>
        <w:t>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6 อีก 2 รอบ</w:t>
      </w:r>
    </w:p>
    <w:p w14:paraId="627AA49E" w14:textId="77777777" w:rsidR="005A41D5" w:rsidRDefault="005A41D5" w:rsidP="001B693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60A24C2" w14:textId="77777777" w:rsidR="00406F18" w:rsidRPr="00D95159" w:rsidRDefault="00406F18" w:rsidP="001B693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  <w:sectPr w:rsidR="00406F18" w:rsidRPr="00D95159" w:rsidSect="001B6932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1E30D469" w14:textId="46E74E33" w:rsidR="00C77A9F" w:rsidRDefault="000B0E32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32AFD32B" w14:textId="77777777" w:rsidR="001B6932" w:rsidRPr="00D95159" w:rsidRDefault="001B6932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 w:hint="cs"/>
          <w:sz w:val="32"/>
          <w:szCs w:val="32"/>
        </w:rPr>
      </w:pPr>
    </w:p>
    <w:tbl>
      <w:tblPr>
        <w:tblW w:w="134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5"/>
        <w:gridCol w:w="3548"/>
        <w:gridCol w:w="2714"/>
        <w:gridCol w:w="3131"/>
        <w:gridCol w:w="3131"/>
      </w:tblGrid>
      <w:tr w:rsidR="00FA1036" w:rsidRPr="00D95159" w14:paraId="677305A4" w14:textId="77777777" w:rsidTr="00430CB5">
        <w:trPr>
          <w:trHeight w:val="769"/>
        </w:trPr>
        <w:tc>
          <w:tcPr>
            <w:tcW w:w="955" w:type="dxa"/>
            <w:shd w:val="clear" w:color="auto" w:fill="auto"/>
            <w:vAlign w:val="center"/>
          </w:tcPr>
          <w:p w14:paraId="525180E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548" w:type="dxa"/>
            <w:vAlign w:val="center"/>
          </w:tcPr>
          <w:p w14:paraId="1BCA358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ความแตกต่างของ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้ำ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m.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2714" w:type="dxa"/>
            <w:shd w:val="clear" w:color="auto" w:fill="auto"/>
            <w:vAlign w:val="center"/>
          </w:tcPr>
          <w:p w14:paraId="3774EE5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31" w:type="dxa"/>
            <w:shd w:val="clear" w:color="auto" w:fill="auto"/>
            <w:vAlign w:val="center"/>
          </w:tcPr>
          <w:p w14:paraId="1BE9299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31" w:type="dxa"/>
            <w:shd w:val="clear" w:color="auto" w:fill="auto"/>
            <w:vAlign w:val="center"/>
          </w:tcPr>
          <w:p w14:paraId="5AED94D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proofErr w:type="spellStart"/>
            <w:r w:rsidR="00430CB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W</w:t>
            </w:r>
            <w:proofErr w:type="spellEnd"/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</w:tr>
      <w:tr w:rsidR="00FA1036" w:rsidRPr="00D95159" w14:paraId="4D5ADF7D" w14:textId="77777777" w:rsidTr="00430CB5">
        <w:trPr>
          <w:trHeight w:val="390"/>
        </w:trPr>
        <w:tc>
          <w:tcPr>
            <w:tcW w:w="955" w:type="dxa"/>
            <w:shd w:val="clear" w:color="auto" w:fill="auto"/>
          </w:tcPr>
          <w:p w14:paraId="42AC5E1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9A349D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85485A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D97917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AB42E2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19C3706" w14:textId="77777777" w:rsidTr="00430CB5">
        <w:trPr>
          <w:trHeight w:val="390"/>
        </w:trPr>
        <w:tc>
          <w:tcPr>
            <w:tcW w:w="955" w:type="dxa"/>
            <w:shd w:val="clear" w:color="auto" w:fill="auto"/>
          </w:tcPr>
          <w:p w14:paraId="323C920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8BB0BA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ABB023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350340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6E8875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0C4C08B" w14:textId="77777777" w:rsidTr="00430CB5">
        <w:trPr>
          <w:trHeight w:val="380"/>
        </w:trPr>
        <w:tc>
          <w:tcPr>
            <w:tcW w:w="955" w:type="dxa"/>
            <w:shd w:val="clear" w:color="auto" w:fill="auto"/>
          </w:tcPr>
          <w:p w14:paraId="00F799A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35CF5A0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6EBE037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A976B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E146DC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45202CC5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71B462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C5FF03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778FF70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903A69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4C1B0F2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54A6458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7E625BD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1E6AB5A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7EC894D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00425D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A2CD2F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779C34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09C6A9F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573DCC6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68E9628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C76DE7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74259B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893B55C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0545ABA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CD5E66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4F3D52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9442E2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7AC505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68604105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5A15F7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5AD8384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3F4437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CCD7B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21846C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13732FC6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FAB38E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76B2D8D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4634E78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6A1F30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DF5A2C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662B2AB8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4FC733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3DD7008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011FB55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387C29D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E5ECEAB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768AAA80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2112C25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7B55F5C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41846A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225A722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2D9BF40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C8D1F0D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40BBEFC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04EB939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5C8AEFC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91EC91D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0D16537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285C7A3A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CED043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6BC8CC8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115A9F7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5CA3BAF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047AA49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462280E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7EC9D66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20329392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4F540867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65D33261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240A0B5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14:paraId="34CFE5E7" w14:textId="77777777" w:rsidTr="00430CB5">
        <w:trPr>
          <w:trHeight w:val="400"/>
        </w:trPr>
        <w:tc>
          <w:tcPr>
            <w:tcW w:w="955" w:type="dxa"/>
            <w:shd w:val="clear" w:color="auto" w:fill="auto"/>
          </w:tcPr>
          <w:p w14:paraId="34A774EF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48" w:type="dxa"/>
          </w:tcPr>
          <w:p w14:paraId="173DB21E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714" w:type="dxa"/>
            <w:shd w:val="clear" w:color="auto" w:fill="auto"/>
          </w:tcPr>
          <w:p w14:paraId="34E6F2B4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1AF9BA03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31" w:type="dxa"/>
            <w:shd w:val="clear" w:color="auto" w:fill="auto"/>
          </w:tcPr>
          <w:p w14:paraId="7961B7AA" w14:textId="77777777" w:rsidR="00FA1036" w:rsidRPr="00D95159" w:rsidRDefault="00FA1036" w:rsidP="001B6932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6B38D2F" w14:textId="77777777" w:rsidR="00C77A9F" w:rsidRDefault="00C77A9F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513C1BBD" w14:textId="77777777" w:rsidR="0023220C" w:rsidRDefault="0023220C" w:rsidP="001B6932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14:paraId="0A010F6F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430CB5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65B9CCC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3F18B4B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4797B0A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71EA5A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4384F9F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5340D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7EAFC7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E3B64C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6D55860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1AC41C0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58634BA6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745A0488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430CB5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3C6CBE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D35B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1685FE2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334CC6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7152284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0DA12F2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915A475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52EE7B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E938D39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D9D8173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7BE607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347ECC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F1334D" w14:textId="77777777" w:rsidR="0023220C" w:rsidRPr="002C41EA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49C6A0" w14:textId="77777777" w:rsidR="0023220C" w:rsidRPr="00430CB5" w:rsidRDefault="0023220C" w:rsidP="001B6932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RPr="00430CB5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94A2B" w14:textId="77777777" w:rsidR="00980717" w:rsidRDefault="00980717" w:rsidP="006358AA">
      <w:pPr>
        <w:spacing w:after="0" w:line="240" w:lineRule="auto"/>
      </w:pPr>
      <w:r>
        <w:separator/>
      </w:r>
    </w:p>
  </w:endnote>
  <w:endnote w:type="continuationSeparator" w:id="0">
    <w:p w14:paraId="5AB7B20E" w14:textId="77777777" w:rsidR="00980717" w:rsidRDefault="00980717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1363D" w14:textId="77777777" w:rsidR="00980717" w:rsidRDefault="00980717" w:rsidP="006358AA">
      <w:pPr>
        <w:spacing w:after="0" w:line="240" w:lineRule="auto"/>
      </w:pPr>
      <w:r>
        <w:separator/>
      </w:r>
    </w:p>
  </w:footnote>
  <w:footnote w:type="continuationSeparator" w:id="0">
    <w:p w14:paraId="717EE655" w14:textId="77777777" w:rsidR="00980717" w:rsidRDefault="00980717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106CC"/>
    <w:multiLevelType w:val="hybridMultilevel"/>
    <w:tmpl w:val="81D64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2"/>
  </w:num>
  <w:num w:numId="5">
    <w:abstractNumId w:val="6"/>
  </w:num>
  <w:num w:numId="6">
    <w:abstractNumId w:val="9"/>
  </w:num>
  <w:num w:numId="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AyJDIwtjI0tDAyUdpeDU4uLM/DyQAqNaAGjy4FgsAAAA"/>
  </w:docVars>
  <w:rsids>
    <w:rsidRoot w:val="006358AA"/>
    <w:rsid w:val="00025904"/>
    <w:rsid w:val="00040A4F"/>
    <w:rsid w:val="000447C8"/>
    <w:rsid w:val="0004669A"/>
    <w:rsid w:val="0005041E"/>
    <w:rsid w:val="000744D8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F2167"/>
    <w:rsid w:val="000F2BDD"/>
    <w:rsid w:val="0010056E"/>
    <w:rsid w:val="0012308D"/>
    <w:rsid w:val="001404D0"/>
    <w:rsid w:val="00141809"/>
    <w:rsid w:val="001441D8"/>
    <w:rsid w:val="00144DFC"/>
    <w:rsid w:val="0016017D"/>
    <w:rsid w:val="00162BF2"/>
    <w:rsid w:val="00192E94"/>
    <w:rsid w:val="001947EE"/>
    <w:rsid w:val="001B6932"/>
    <w:rsid w:val="001C58E7"/>
    <w:rsid w:val="001C79A5"/>
    <w:rsid w:val="001C7D34"/>
    <w:rsid w:val="001D12B1"/>
    <w:rsid w:val="001D5E89"/>
    <w:rsid w:val="0021111A"/>
    <w:rsid w:val="002147D7"/>
    <w:rsid w:val="0023220C"/>
    <w:rsid w:val="00253C10"/>
    <w:rsid w:val="00257E31"/>
    <w:rsid w:val="002616F3"/>
    <w:rsid w:val="00262C9F"/>
    <w:rsid w:val="00266FBC"/>
    <w:rsid w:val="002B0BA5"/>
    <w:rsid w:val="002C19C2"/>
    <w:rsid w:val="002E7DC1"/>
    <w:rsid w:val="002F3A89"/>
    <w:rsid w:val="00311BD5"/>
    <w:rsid w:val="00312CDD"/>
    <w:rsid w:val="00322D0B"/>
    <w:rsid w:val="003370A5"/>
    <w:rsid w:val="00354BDC"/>
    <w:rsid w:val="00367EE6"/>
    <w:rsid w:val="0037676B"/>
    <w:rsid w:val="00380D3C"/>
    <w:rsid w:val="00394725"/>
    <w:rsid w:val="003A0377"/>
    <w:rsid w:val="003A03F5"/>
    <w:rsid w:val="003A162C"/>
    <w:rsid w:val="003A2432"/>
    <w:rsid w:val="003A2B9D"/>
    <w:rsid w:val="003B7008"/>
    <w:rsid w:val="003C4829"/>
    <w:rsid w:val="003C5C36"/>
    <w:rsid w:val="003C78D7"/>
    <w:rsid w:val="003D52B7"/>
    <w:rsid w:val="003D79A5"/>
    <w:rsid w:val="00406F18"/>
    <w:rsid w:val="004228AC"/>
    <w:rsid w:val="00424B5A"/>
    <w:rsid w:val="004270AA"/>
    <w:rsid w:val="00430184"/>
    <w:rsid w:val="00430CB5"/>
    <w:rsid w:val="00436B81"/>
    <w:rsid w:val="00455DC3"/>
    <w:rsid w:val="00482629"/>
    <w:rsid w:val="00491F52"/>
    <w:rsid w:val="00492829"/>
    <w:rsid w:val="004A0D9E"/>
    <w:rsid w:val="004A39FC"/>
    <w:rsid w:val="004B18FA"/>
    <w:rsid w:val="004C1104"/>
    <w:rsid w:val="004C4549"/>
    <w:rsid w:val="004D0948"/>
    <w:rsid w:val="004D7932"/>
    <w:rsid w:val="004E65BD"/>
    <w:rsid w:val="004F6E25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60635"/>
    <w:rsid w:val="00670067"/>
    <w:rsid w:val="00676445"/>
    <w:rsid w:val="00682D9A"/>
    <w:rsid w:val="006B05DC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47582"/>
    <w:rsid w:val="0075435E"/>
    <w:rsid w:val="00781E14"/>
    <w:rsid w:val="00786A78"/>
    <w:rsid w:val="007922B5"/>
    <w:rsid w:val="00794832"/>
    <w:rsid w:val="00796090"/>
    <w:rsid w:val="00797F96"/>
    <w:rsid w:val="007A622D"/>
    <w:rsid w:val="007B0307"/>
    <w:rsid w:val="007C34FC"/>
    <w:rsid w:val="007C3AD3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55192"/>
    <w:rsid w:val="008669E4"/>
    <w:rsid w:val="00870D2E"/>
    <w:rsid w:val="00873226"/>
    <w:rsid w:val="0087793D"/>
    <w:rsid w:val="00890250"/>
    <w:rsid w:val="008C0BC5"/>
    <w:rsid w:val="008D4BFD"/>
    <w:rsid w:val="008E71A0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013"/>
    <w:rsid w:val="009662E6"/>
    <w:rsid w:val="009713A1"/>
    <w:rsid w:val="00980717"/>
    <w:rsid w:val="00980F45"/>
    <w:rsid w:val="0098279E"/>
    <w:rsid w:val="0099653B"/>
    <w:rsid w:val="009A0E4A"/>
    <w:rsid w:val="009B5526"/>
    <w:rsid w:val="009B735A"/>
    <w:rsid w:val="009C27E4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90619"/>
    <w:rsid w:val="00AB2E97"/>
    <w:rsid w:val="00AC5143"/>
    <w:rsid w:val="00AD57B6"/>
    <w:rsid w:val="00B02A61"/>
    <w:rsid w:val="00B476C6"/>
    <w:rsid w:val="00B5339D"/>
    <w:rsid w:val="00B65C27"/>
    <w:rsid w:val="00B83B41"/>
    <w:rsid w:val="00BB3815"/>
    <w:rsid w:val="00BB64C2"/>
    <w:rsid w:val="00BD0640"/>
    <w:rsid w:val="00BD11DA"/>
    <w:rsid w:val="00BD2ED4"/>
    <w:rsid w:val="00BE1418"/>
    <w:rsid w:val="00BE3A15"/>
    <w:rsid w:val="00BE7FDF"/>
    <w:rsid w:val="00BF4C6A"/>
    <w:rsid w:val="00BF55FF"/>
    <w:rsid w:val="00C010C8"/>
    <w:rsid w:val="00C02EB8"/>
    <w:rsid w:val="00C06CA1"/>
    <w:rsid w:val="00C14FE0"/>
    <w:rsid w:val="00C34295"/>
    <w:rsid w:val="00C35C82"/>
    <w:rsid w:val="00C41A38"/>
    <w:rsid w:val="00C55ADE"/>
    <w:rsid w:val="00C668D7"/>
    <w:rsid w:val="00C716B6"/>
    <w:rsid w:val="00C77A9F"/>
    <w:rsid w:val="00C86ABC"/>
    <w:rsid w:val="00C91C3B"/>
    <w:rsid w:val="00C95794"/>
    <w:rsid w:val="00CB593A"/>
    <w:rsid w:val="00CC7486"/>
    <w:rsid w:val="00CD2B44"/>
    <w:rsid w:val="00CE0C30"/>
    <w:rsid w:val="00D214BE"/>
    <w:rsid w:val="00D508B5"/>
    <w:rsid w:val="00D50BB6"/>
    <w:rsid w:val="00D510C6"/>
    <w:rsid w:val="00D515F4"/>
    <w:rsid w:val="00D63C79"/>
    <w:rsid w:val="00D81127"/>
    <w:rsid w:val="00D95159"/>
    <w:rsid w:val="00DB65FE"/>
    <w:rsid w:val="00DD2D80"/>
    <w:rsid w:val="00DD4A68"/>
    <w:rsid w:val="00DE0E9A"/>
    <w:rsid w:val="00DF2973"/>
    <w:rsid w:val="00E30014"/>
    <w:rsid w:val="00E316F6"/>
    <w:rsid w:val="00E32BA8"/>
    <w:rsid w:val="00E465E9"/>
    <w:rsid w:val="00E57C16"/>
    <w:rsid w:val="00E752BA"/>
    <w:rsid w:val="00E7570F"/>
    <w:rsid w:val="00E80E03"/>
    <w:rsid w:val="00E90332"/>
    <w:rsid w:val="00EA0B10"/>
    <w:rsid w:val="00EA0BC0"/>
    <w:rsid w:val="00EB0CC7"/>
    <w:rsid w:val="00EB72A5"/>
    <w:rsid w:val="00EE5D2E"/>
    <w:rsid w:val="00F11A3C"/>
    <w:rsid w:val="00F11B94"/>
    <w:rsid w:val="00F216CF"/>
    <w:rsid w:val="00F23D0A"/>
    <w:rsid w:val="00F26B76"/>
    <w:rsid w:val="00F27EA8"/>
    <w:rsid w:val="00F5356F"/>
    <w:rsid w:val="00F55DE9"/>
    <w:rsid w:val="00F611E2"/>
    <w:rsid w:val="00F72BC4"/>
    <w:rsid w:val="00F7414B"/>
    <w:rsid w:val="00FA1036"/>
    <w:rsid w:val="00FA4D61"/>
    <w:rsid w:val="00FB0912"/>
    <w:rsid w:val="00FB0A60"/>
    <w:rsid w:val="00FB1893"/>
    <w:rsid w:val="00FB3CA5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A6CE8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7EE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67EE6"/>
    <w:rPr>
      <w:rFonts w:asciiTheme="majorHAnsi" w:eastAsiaTheme="majorEastAsia" w:hAnsiTheme="majorHAnsi" w:cstheme="majorBidi"/>
      <w:b/>
      <w:bCs/>
      <w:color w:val="4F81BD" w:themeColor="accent1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B2CBF-A496-4349-B3FD-49A725544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3</Pages>
  <Words>1589</Words>
  <Characters>9058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0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7</cp:revision>
  <cp:lastPrinted>2017-10-24T02:38:00Z</cp:lastPrinted>
  <dcterms:created xsi:type="dcterms:W3CDTF">2020-03-09T15:20:00Z</dcterms:created>
  <dcterms:modified xsi:type="dcterms:W3CDTF">2020-11-07T13:49:00Z</dcterms:modified>
</cp:coreProperties>
</file>